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0FFE0E" w14:textId="31C8C51B" w:rsidR="00A56A65" w:rsidRPr="00A56A65" w:rsidRDefault="00691B9F" w:rsidP="00A56A65">
      <w:pPr>
        <w:widowControl w:val="0"/>
        <w:autoSpaceDE w:val="0"/>
        <w:autoSpaceDN w:val="0"/>
        <w:adjustRightInd w:val="0"/>
        <w:spacing w:before="65" w:after="0" w:line="240" w:lineRule="auto"/>
        <w:jc w:val="center"/>
        <w:rPr>
          <w:rFonts w:asciiTheme="minorHAnsi" w:hAnsiTheme="minorHAnsi" w:cstheme="minorHAnsi"/>
          <w:b/>
          <w:bCs/>
          <w:sz w:val="56"/>
          <w:szCs w:val="56"/>
          <w:u w:val="single"/>
        </w:rPr>
      </w:pPr>
      <w:r>
        <w:rPr>
          <w:rFonts w:asciiTheme="minorHAnsi" w:hAnsiTheme="minorHAnsi" w:cstheme="minorHAnsi"/>
          <w:b/>
          <w:bCs/>
          <w:sz w:val="56"/>
          <w:szCs w:val="56"/>
          <w:u w:val="single"/>
        </w:rPr>
        <w:t>Microprocessor Systems and Interfacing</w:t>
      </w:r>
    </w:p>
    <w:p w14:paraId="11924990" w14:textId="77777777" w:rsidR="00A56A65" w:rsidRDefault="00A56A65" w:rsidP="00A56A65">
      <w:pPr>
        <w:widowControl w:val="0"/>
        <w:autoSpaceDE w:val="0"/>
        <w:autoSpaceDN w:val="0"/>
        <w:adjustRightInd w:val="0"/>
        <w:spacing w:before="65" w:after="0" w:line="240" w:lineRule="auto"/>
        <w:jc w:val="center"/>
        <w:rPr>
          <w:b/>
          <w:bCs/>
          <w:sz w:val="32"/>
          <w:szCs w:val="32"/>
          <w:u w:val="single"/>
        </w:rPr>
      </w:pPr>
    </w:p>
    <w:p w14:paraId="341CD10F" w14:textId="77777777" w:rsidR="00A56A65" w:rsidRDefault="00A56A65" w:rsidP="00A56A65">
      <w:pPr>
        <w:widowControl w:val="0"/>
        <w:autoSpaceDE w:val="0"/>
        <w:autoSpaceDN w:val="0"/>
        <w:adjustRightInd w:val="0"/>
        <w:spacing w:before="65" w:after="0" w:line="240" w:lineRule="auto"/>
        <w:jc w:val="center"/>
        <w:rPr>
          <w:b/>
          <w:bCs/>
          <w:sz w:val="48"/>
          <w:szCs w:val="48"/>
          <w:u w:val="single"/>
        </w:rPr>
      </w:pPr>
      <w:r>
        <w:rPr>
          <w:b/>
          <w:bCs/>
          <w:sz w:val="48"/>
          <w:szCs w:val="48"/>
          <w:u w:val="single"/>
        </w:rPr>
        <w:t>Lab Report</w:t>
      </w:r>
    </w:p>
    <w:p w14:paraId="508D0BAF" w14:textId="77777777" w:rsidR="00A56A65" w:rsidRDefault="00A56A65" w:rsidP="00A56A65">
      <w:pPr>
        <w:widowControl w:val="0"/>
        <w:autoSpaceDE w:val="0"/>
        <w:autoSpaceDN w:val="0"/>
        <w:adjustRightInd w:val="0"/>
        <w:spacing w:before="65" w:after="0" w:line="240" w:lineRule="auto"/>
        <w:jc w:val="center"/>
        <w:rPr>
          <w:b/>
          <w:bCs/>
          <w:sz w:val="40"/>
          <w:szCs w:val="40"/>
          <w:u w:val="single"/>
        </w:rPr>
      </w:pPr>
    </w:p>
    <w:p w14:paraId="4E060D3E" w14:textId="783F6E2A" w:rsidR="00A56A65" w:rsidRPr="002C5FBC" w:rsidRDefault="00A56A65" w:rsidP="00A56A65">
      <w:pPr>
        <w:widowControl w:val="0"/>
        <w:autoSpaceDE w:val="0"/>
        <w:autoSpaceDN w:val="0"/>
        <w:adjustRightInd w:val="0"/>
        <w:spacing w:before="65" w:after="0" w:line="240" w:lineRule="auto"/>
        <w:jc w:val="center"/>
        <w:rPr>
          <w:b/>
          <w:bCs/>
          <w:sz w:val="40"/>
          <w:szCs w:val="40"/>
          <w:u w:val="single"/>
        </w:rPr>
      </w:pPr>
      <w:r w:rsidRPr="002C5FBC">
        <w:rPr>
          <w:b/>
          <w:bCs/>
          <w:sz w:val="40"/>
          <w:szCs w:val="40"/>
          <w:u w:val="single"/>
        </w:rPr>
        <w:t>Lab0</w:t>
      </w:r>
      <w:r w:rsidR="008014B2">
        <w:rPr>
          <w:b/>
          <w:bCs/>
          <w:sz w:val="40"/>
          <w:szCs w:val="40"/>
          <w:u w:val="single"/>
        </w:rPr>
        <w:t>6</w:t>
      </w:r>
    </w:p>
    <w:p w14:paraId="5936E71A" w14:textId="77777777" w:rsidR="00A56A65" w:rsidRDefault="00A56A65" w:rsidP="00A56A65">
      <w:pPr>
        <w:widowControl w:val="0"/>
        <w:autoSpaceDE w:val="0"/>
        <w:autoSpaceDN w:val="0"/>
        <w:adjustRightInd w:val="0"/>
        <w:spacing w:before="1" w:after="0" w:line="110" w:lineRule="exact"/>
        <w:rPr>
          <w:rFonts w:ascii="Cambria" w:hAnsi="Cambria" w:cs="Cambria"/>
          <w:sz w:val="11"/>
          <w:szCs w:val="11"/>
        </w:rPr>
      </w:pPr>
    </w:p>
    <w:p w14:paraId="2A4CB9A5" w14:textId="77777777" w:rsidR="00A56A65" w:rsidRDefault="00A56A65" w:rsidP="00A56A65">
      <w:pPr>
        <w:widowControl w:val="0"/>
        <w:autoSpaceDE w:val="0"/>
        <w:autoSpaceDN w:val="0"/>
        <w:adjustRightInd w:val="0"/>
        <w:spacing w:after="0" w:line="200" w:lineRule="exact"/>
        <w:rPr>
          <w:rFonts w:ascii="Cambria" w:hAnsi="Cambria" w:cs="Cambria"/>
          <w:sz w:val="20"/>
          <w:szCs w:val="20"/>
        </w:rPr>
      </w:pPr>
    </w:p>
    <w:p w14:paraId="5C7AC9AE" w14:textId="77777777" w:rsidR="00A56A65" w:rsidRDefault="00A56A65" w:rsidP="00A56A65">
      <w:pPr>
        <w:widowControl w:val="0"/>
        <w:autoSpaceDE w:val="0"/>
        <w:autoSpaceDN w:val="0"/>
        <w:adjustRightInd w:val="0"/>
        <w:spacing w:after="0" w:line="200" w:lineRule="exact"/>
        <w:rPr>
          <w:rFonts w:ascii="Cambria" w:hAnsi="Cambria" w:cs="Cambria"/>
          <w:sz w:val="20"/>
          <w:szCs w:val="20"/>
        </w:rPr>
      </w:pPr>
    </w:p>
    <w:p w14:paraId="6D97F0C6" w14:textId="77777777" w:rsidR="00A56A65" w:rsidRDefault="00A56A65" w:rsidP="00A56A65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cs="Times New Roman"/>
          <w:sz w:val="20"/>
          <w:szCs w:val="20"/>
        </w:rPr>
      </w:pPr>
      <w:r>
        <w:rPr>
          <w:rFonts w:ascii="Cambria" w:hAnsi="Cambria" w:cs="Cambria"/>
          <w:noProof/>
          <w:sz w:val="20"/>
          <w:szCs w:val="20"/>
        </w:rPr>
        <w:drawing>
          <wp:inline distT="0" distB="0" distL="0" distR="0" wp14:anchorId="449C2EB5" wp14:editId="36B8B331">
            <wp:extent cx="1531088" cy="1531088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0945" cy="1530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FCD097" w14:textId="77777777" w:rsidR="00A56A65" w:rsidRDefault="00A56A65" w:rsidP="00A56A65">
      <w:pPr>
        <w:widowControl w:val="0"/>
        <w:autoSpaceDE w:val="0"/>
        <w:autoSpaceDN w:val="0"/>
        <w:adjustRightInd w:val="0"/>
        <w:spacing w:before="9" w:after="0" w:line="190" w:lineRule="exact"/>
        <w:rPr>
          <w:rFonts w:cs="Times New Roman"/>
          <w:sz w:val="19"/>
          <w:szCs w:val="19"/>
        </w:rPr>
      </w:pPr>
    </w:p>
    <w:p w14:paraId="15DB2A04" w14:textId="77777777" w:rsidR="00A56A65" w:rsidRDefault="00A56A65" w:rsidP="00A56A65">
      <w:pPr>
        <w:widowControl w:val="0"/>
        <w:autoSpaceDE w:val="0"/>
        <w:autoSpaceDN w:val="0"/>
        <w:adjustRightInd w:val="0"/>
        <w:spacing w:after="0" w:line="200" w:lineRule="exact"/>
        <w:rPr>
          <w:rFonts w:cs="Times New Roman"/>
          <w:sz w:val="20"/>
          <w:szCs w:val="20"/>
        </w:rPr>
      </w:pPr>
    </w:p>
    <w:p w14:paraId="13E7AA5B" w14:textId="77777777" w:rsidR="00A56A65" w:rsidRDefault="00A56A65" w:rsidP="00A56A65">
      <w:pPr>
        <w:widowControl w:val="0"/>
        <w:autoSpaceDE w:val="0"/>
        <w:autoSpaceDN w:val="0"/>
        <w:adjustRightInd w:val="0"/>
        <w:spacing w:after="0" w:line="200" w:lineRule="exact"/>
        <w:rPr>
          <w:rFonts w:cs="Times New Roman"/>
          <w:sz w:val="20"/>
          <w:szCs w:val="20"/>
        </w:rPr>
      </w:pPr>
    </w:p>
    <w:p w14:paraId="397F22CD" w14:textId="77777777" w:rsidR="00A56A65" w:rsidRDefault="00A56A65" w:rsidP="00A56A65">
      <w:pPr>
        <w:widowControl w:val="0"/>
        <w:autoSpaceDE w:val="0"/>
        <w:autoSpaceDN w:val="0"/>
        <w:adjustRightInd w:val="0"/>
        <w:spacing w:after="0" w:line="200" w:lineRule="exact"/>
        <w:rPr>
          <w:rFonts w:cs="Times New Roman"/>
          <w:sz w:val="20"/>
          <w:szCs w:val="20"/>
        </w:rPr>
      </w:pPr>
    </w:p>
    <w:tbl>
      <w:tblPr>
        <w:tblW w:w="9464" w:type="dxa"/>
        <w:tblInd w:w="11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40"/>
        <w:gridCol w:w="6824"/>
      </w:tblGrid>
      <w:tr w:rsidR="00A56A65" w14:paraId="6C5E0185" w14:textId="77777777" w:rsidTr="009F1D2C">
        <w:trPr>
          <w:trHeight w:hRule="exact" w:val="2665"/>
        </w:trPr>
        <w:tc>
          <w:tcPr>
            <w:tcW w:w="2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66DFB9" w14:textId="77777777" w:rsidR="00A56A65" w:rsidRDefault="00A56A65" w:rsidP="009F1D2C">
            <w:pPr>
              <w:widowControl w:val="0"/>
              <w:autoSpaceDE w:val="0"/>
              <w:autoSpaceDN w:val="0"/>
              <w:adjustRightInd w:val="0"/>
              <w:spacing w:before="17" w:after="0" w:line="280" w:lineRule="exact"/>
              <w:rPr>
                <w:rFonts w:cs="Times New Roman"/>
                <w:sz w:val="28"/>
                <w:szCs w:val="28"/>
              </w:rPr>
            </w:pPr>
          </w:p>
          <w:p w14:paraId="4EA1A076" w14:textId="77777777" w:rsidR="00A56A65" w:rsidRDefault="00A56A65" w:rsidP="009F1D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/>
              <w:jc w:val="center"/>
              <w:rPr>
                <w:rFonts w:cs="Times New Roman"/>
                <w:spacing w:val="-1"/>
                <w:sz w:val="28"/>
                <w:szCs w:val="28"/>
              </w:rPr>
            </w:pPr>
          </w:p>
          <w:p w14:paraId="2995AA0E" w14:textId="77777777" w:rsidR="00A56A65" w:rsidRDefault="00A56A65" w:rsidP="009F1D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/>
              <w:jc w:val="center"/>
              <w:rPr>
                <w:rFonts w:cs="Times New Roman"/>
                <w:spacing w:val="-1"/>
                <w:sz w:val="28"/>
                <w:szCs w:val="28"/>
              </w:rPr>
            </w:pPr>
          </w:p>
          <w:p w14:paraId="6DA9B718" w14:textId="77777777" w:rsidR="00A56A65" w:rsidRDefault="00A56A65" w:rsidP="009F1D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/>
              <w:jc w:val="center"/>
              <w:rPr>
                <w:rFonts w:cs="Times New Roman"/>
                <w:spacing w:val="-1"/>
                <w:sz w:val="28"/>
                <w:szCs w:val="28"/>
              </w:rPr>
            </w:pPr>
          </w:p>
          <w:p w14:paraId="22E21605" w14:textId="77777777" w:rsidR="00A56A65" w:rsidRPr="001F522C" w:rsidRDefault="00A56A65" w:rsidP="009F1D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/>
              <w:jc w:val="center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pacing w:val="-1"/>
                <w:sz w:val="28"/>
                <w:szCs w:val="28"/>
              </w:rPr>
              <w:t>Group Members</w:t>
            </w:r>
            <w:r>
              <w:rPr>
                <w:rFonts w:cs="Times New Roman"/>
                <w:sz w:val="28"/>
                <w:szCs w:val="28"/>
              </w:rPr>
              <w:t xml:space="preserve">      Name &amp; Re</w:t>
            </w:r>
            <w:r>
              <w:rPr>
                <w:rFonts w:cs="Times New Roman"/>
                <w:spacing w:val="-1"/>
                <w:sz w:val="28"/>
                <w:szCs w:val="28"/>
              </w:rPr>
              <w:t>g #:</w:t>
            </w:r>
          </w:p>
        </w:tc>
        <w:tc>
          <w:tcPr>
            <w:tcW w:w="6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7392DC" w14:textId="77777777" w:rsidR="00A56A65" w:rsidRDefault="00A56A65" w:rsidP="009F1D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</w:p>
          <w:p w14:paraId="2AD5E1FB" w14:textId="77777777" w:rsidR="00A56A65" w:rsidRDefault="00A56A65" w:rsidP="009F1D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sz w:val="44"/>
                <w:szCs w:val="44"/>
              </w:rPr>
            </w:pPr>
          </w:p>
          <w:p w14:paraId="6A4B2EC6" w14:textId="77777777" w:rsidR="00A56A65" w:rsidRDefault="00A56A65" w:rsidP="009F1D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44"/>
                <w:szCs w:val="44"/>
              </w:rPr>
            </w:pPr>
          </w:p>
          <w:p w14:paraId="614E64E7" w14:textId="77777777" w:rsidR="00A56A65" w:rsidRDefault="00A56A65" w:rsidP="009F1D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b/>
                <w:sz w:val="32"/>
                <w:szCs w:val="32"/>
              </w:rPr>
            </w:pPr>
            <w:r w:rsidRPr="001F522C">
              <w:rPr>
                <w:rFonts w:cs="Times New Roman"/>
                <w:b/>
                <w:sz w:val="40"/>
                <w:szCs w:val="40"/>
              </w:rPr>
              <w:t xml:space="preserve"> </w:t>
            </w:r>
            <w:r>
              <w:rPr>
                <w:rFonts w:cs="Times New Roman"/>
                <w:b/>
                <w:sz w:val="40"/>
                <w:szCs w:val="40"/>
              </w:rPr>
              <w:t xml:space="preserve">  </w:t>
            </w:r>
            <w:r w:rsidRPr="001F522C">
              <w:rPr>
                <w:rFonts w:cs="Times New Roman"/>
                <w:b/>
                <w:sz w:val="40"/>
                <w:szCs w:val="40"/>
                <w:u w:val="single"/>
              </w:rPr>
              <w:t>Muhammad Haris Irfan</w:t>
            </w:r>
            <w:r w:rsidRPr="001F522C">
              <w:rPr>
                <w:rFonts w:cs="Times New Roman"/>
                <w:sz w:val="44"/>
                <w:szCs w:val="44"/>
              </w:rPr>
              <w:t xml:space="preserve"> </w:t>
            </w:r>
            <w:r>
              <w:rPr>
                <w:rFonts w:cs="Times New Roman"/>
                <w:b/>
                <w:sz w:val="32"/>
                <w:szCs w:val="32"/>
              </w:rPr>
              <w:t xml:space="preserve"> </w:t>
            </w:r>
          </w:p>
          <w:p w14:paraId="1781DF3E" w14:textId="77777777" w:rsidR="00A56A65" w:rsidRPr="001F522C" w:rsidRDefault="00A56A65" w:rsidP="009F1D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44"/>
                <w:szCs w:val="44"/>
                <w:u w:val="single"/>
              </w:rPr>
            </w:pPr>
            <w:r>
              <w:rPr>
                <w:rFonts w:cs="Times New Roman"/>
                <w:b/>
                <w:sz w:val="32"/>
                <w:szCs w:val="32"/>
              </w:rPr>
              <w:t xml:space="preserve">    </w:t>
            </w:r>
            <w:r w:rsidRPr="001F522C">
              <w:rPr>
                <w:rFonts w:cs="Times New Roman"/>
                <w:b/>
                <w:sz w:val="32"/>
                <w:szCs w:val="32"/>
              </w:rPr>
              <w:t>(FA18-BCE-</w:t>
            </w:r>
            <w:r>
              <w:rPr>
                <w:rFonts w:cs="Times New Roman"/>
                <w:b/>
                <w:sz w:val="32"/>
                <w:szCs w:val="32"/>
              </w:rPr>
              <w:t>090</w:t>
            </w:r>
            <w:r w:rsidRPr="001F522C">
              <w:rPr>
                <w:rFonts w:cs="Times New Roman"/>
                <w:b/>
                <w:sz w:val="32"/>
                <w:szCs w:val="32"/>
              </w:rPr>
              <w:t>)</w:t>
            </w:r>
          </w:p>
        </w:tc>
      </w:tr>
      <w:tr w:rsidR="00A56A65" w14:paraId="2D06B112" w14:textId="77777777" w:rsidTr="009F1D2C">
        <w:trPr>
          <w:trHeight w:hRule="exact" w:val="90"/>
        </w:trPr>
        <w:tc>
          <w:tcPr>
            <w:tcW w:w="264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D6D4DC4" w14:textId="77777777" w:rsidR="00A56A65" w:rsidRDefault="00A56A65" w:rsidP="009F1D2C">
            <w:pPr>
              <w:widowControl w:val="0"/>
              <w:autoSpaceDE w:val="0"/>
              <w:autoSpaceDN w:val="0"/>
              <w:adjustRightInd w:val="0"/>
              <w:spacing w:before="1" w:after="0" w:line="100" w:lineRule="exact"/>
              <w:jc w:val="center"/>
              <w:rPr>
                <w:rFonts w:cs="Times New Roman"/>
                <w:sz w:val="10"/>
                <w:szCs w:val="10"/>
              </w:rPr>
            </w:pPr>
          </w:p>
          <w:p w14:paraId="154D3B30" w14:textId="77777777" w:rsidR="00A56A65" w:rsidRDefault="00A56A65" w:rsidP="009F1D2C">
            <w:pPr>
              <w:widowControl w:val="0"/>
              <w:autoSpaceDE w:val="0"/>
              <w:autoSpaceDN w:val="0"/>
              <w:adjustRightInd w:val="0"/>
              <w:spacing w:after="0" w:line="200" w:lineRule="exact"/>
              <w:rPr>
                <w:rFonts w:cs="Times New Roman"/>
                <w:sz w:val="20"/>
                <w:szCs w:val="20"/>
              </w:rPr>
            </w:pPr>
          </w:p>
          <w:p w14:paraId="4EE451F7" w14:textId="77777777" w:rsidR="00A56A65" w:rsidRDefault="00A56A65" w:rsidP="009F1D2C">
            <w:pPr>
              <w:widowControl w:val="0"/>
              <w:autoSpaceDE w:val="0"/>
              <w:autoSpaceDN w:val="0"/>
              <w:adjustRightInd w:val="0"/>
              <w:spacing w:after="0" w:line="200" w:lineRule="exact"/>
              <w:rPr>
                <w:rFonts w:cs="Times New Roman"/>
                <w:sz w:val="20"/>
                <w:szCs w:val="20"/>
              </w:rPr>
            </w:pPr>
          </w:p>
          <w:p w14:paraId="28294D0B" w14:textId="77777777" w:rsidR="00A56A65" w:rsidRDefault="00A56A65" w:rsidP="009F1D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/>
              <w:rPr>
                <w:rFonts w:cs="Times New Roman"/>
                <w:szCs w:val="24"/>
              </w:rPr>
            </w:pPr>
          </w:p>
        </w:tc>
        <w:tc>
          <w:tcPr>
            <w:tcW w:w="682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37D7071" w14:textId="77777777" w:rsidR="00A56A65" w:rsidRDefault="00A56A65" w:rsidP="009F1D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</w:p>
          <w:p w14:paraId="0E4F89E7" w14:textId="77777777" w:rsidR="00A56A65" w:rsidRDefault="00A56A65" w:rsidP="009F1D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</w:p>
          <w:p w14:paraId="1C6A1725" w14:textId="77777777" w:rsidR="00A56A65" w:rsidRPr="008974D2" w:rsidRDefault="00A56A65" w:rsidP="009F1D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Cs w:val="24"/>
              </w:rPr>
              <w:t xml:space="preserve">    </w:t>
            </w:r>
          </w:p>
        </w:tc>
      </w:tr>
      <w:tr w:rsidR="00A56A65" w14:paraId="54A7BAA9" w14:textId="77777777" w:rsidTr="009F1D2C">
        <w:trPr>
          <w:trHeight w:hRule="exact" w:val="1690"/>
        </w:trPr>
        <w:tc>
          <w:tcPr>
            <w:tcW w:w="264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C3D614" w14:textId="77777777" w:rsidR="00A56A65" w:rsidRDefault="00A56A65" w:rsidP="009F1D2C">
            <w:pPr>
              <w:widowControl w:val="0"/>
              <w:autoSpaceDE w:val="0"/>
              <w:autoSpaceDN w:val="0"/>
              <w:adjustRightInd w:val="0"/>
              <w:spacing w:after="0" w:line="200" w:lineRule="exact"/>
              <w:rPr>
                <w:rFonts w:cs="Times New Roman"/>
                <w:sz w:val="20"/>
                <w:szCs w:val="20"/>
              </w:rPr>
            </w:pPr>
          </w:p>
          <w:p w14:paraId="17F8B59A" w14:textId="77777777" w:rsidR="00A56A65" w:rsidRDefault="00A56A65" w:rsidP="009F1D2C">
            <w:pPr>
              <w:widowControl w:val="0"/>
              <w:autoSpaceDE w:val="0"/>
              <w:autoSpaceDN w:val="0"/>
              <w:adjustRightInd w:val="0"/>
              <w:spacing w:before="18" w:after="0" w:line="280" w:lineRule="exact"/>
              <w:rPr>
                <w:rFonts w:cs="Times New Roman"/>
                <w:sz w:val="28"/>
                <w:szCs w:val="28"/>
              </w:rPr>
            </w:pPr>
          </w:p>
          <w:p w14:paraId="3B5BA3FF" w14:textId="77777777" w:rsidR="00A56A65" w:rsidRDefault="00A56A65" w:rsidP="009F1D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/>
              <w:rPr>
                <w:rFonts w:cs="Times New Roman"/>
                <w:szCs w:val="24"/>
              </w:rPr>
            </w:pPr>
            <w:r>
              <w:rPr>
                <w:rFonts w:cs="Times New Roman"/>
                <w:sz w:val="28"/>
                <w:szCs w:val="28"/>
              </w:rPr>
              <w:t xml:space="preserve">    Class</w:t>
            </w:r>
          </w:p>
        </w:tc>
        <w:tc>
          <w:tcPr>
            <w:tcW w:w="682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AF3950" w14:textId="77777777" w:rsidR="00A56A65" w:rsidRDefault="00A56A65" w:rsidP="009F1D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</w:p>
          <w:p w14:paraId="6E369D6F" w14:textId="77777777" w:rsidR="00A56A65" w:rsidRDefault="00A56A65" w:rsidP="009F1D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</w:p>
          <w:p w14:paraId="40429054" w14:textId="3B9090D8" w:rsidR="00A56A65" w:rsidRDefault="00A56A65" w:rsidP="009F1D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 </w:t>
            </w:r>
            <w:r w:rsidR="00691B9F">
              <w:rPr>
                <w:rFonts w:cs="Times New Roman"/>
                <w:szCs w:val="24"/>
              </w:rPr>
              <w:t xml:space="preserve">    Microprocessor Systems and Interfacing CPE342</w:t>
            </w:r>
            <w:r>
              <w:rPr>
                <w:rFonts w:cs="Times New Roman"/>
                <w:szCs w:val="24"/>
              </w:rPr>
              <w:t xml:space="preserve"> (</w:t>
            </w:r>
            <w:r>
              <w:rPr>
                <w:rFonts w:cs="Times New Roman"/>
                <w:b/>
                <w:szCs w:val="24"/>
              </w:rPr>
              <w:t>B</w:t>
            </w:r>
            <w:r w:rsidRPr="001F522C">
              <w:rPr>
                <w:rFonts w:cs="Times New Roman"/>
                <w:b/>
                <w:szCs w:val="24"/>
              </w:rPr>
              <w:t>CE-</w:t>
            </w:r>
            <w:r w:rsidR="00691B9F">
              <w:rPr>
                <w:rFonts w:cs="Times New Roman"/>
                <w:b/>
                <w:szCs w:val="24"/>
              </w:rPr>
              <w:t>6</w:t>
            </w:r>
            <w:r w:rsidRPr="001F522C">
              <w:rPr>
                <w:rFonts w:cs="Times New Roman"/>
                <w:b/>
                <w:szCs w:val="24"/>
              </w:rPr>
              <w:t>B</w:t>
            </w:r>
            <w:r>
              <w:rPr>
                <w:rFonts w:cs="Times New Roman"/>
                <w:szCs w:val="24"/>
              </w:rPr>
              <w:t>)</w:t>
            </w:r>
          </w:p>
        </w:tc>
      </w:tr>
      <w:tr w:rsidR="00A56A65" w14:paraId="07E7B3B8" w14:textId="77777777" w:rsidTr="009F1D2C">
        <w:trPr>
          <w:trHeight w:hRule="exact" w:val="1541"/>
        </w:trPr>
        <w:tc>
          <w:tcPr>
            <w:tcW w:w="2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B0BE8F" w14:textId="77777777" w:rsidR="00A56A65" w:rsidRDefault="00A56A65" w:rsidP="009F1D2C">
            <w:pPr>
              <w:widowControl w:val="0"/>
              <w:autoSpaceDE w:val="0"/>
              <w:autoSpaceDN w:val="0"/>
              <w:adjustRightInd w:val="0"/>
              <w:spacing w:before="19" w:after="0" w:line="280" w:lineRule="exact"/>
              <w:rPr>
                <w:rFonts w:cs="Times New Roman"/>
                <w:sz w:val="28"/>
                <w:szCs w:val="28"/>
              </w:rPr>
            </w:pPr>
          </w:p>
          <w:p w14:paraId="348B53A2" w14:textId="77777777" w:rsidR="00A56A65" w:rsidRDefault="00A56A65" w:rsidP="009F1D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 xml:space="preserve">  </w:t>
            </w:r>
          </w:p>
          <w:p w14:paraId="601445F7" w14:textId="77777777" w:rsidR="00A56A65" w:rsidRDefault="00A56A65" w:rsidP="009F1D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 w:val="28"/>
                <w:szCs w:val="28"/>
              </w:rPr>
              <w:t xml:space="preserve">   I</w:t>
            </w:r>
            <w:r>
              <w:rPr>
                <w:rFonts w:cs="Times New Roman"/>
                <w:spacing w:val="1"/>
                <w:sz w:val="28"/>
                <w:szCs w:val="28"/>
              </w:rPr>
              <w:t>n</w:t>
            </w:r>
            <w:r>
              <w:rPr>
                <w:rFonts w:cs="Times New Roman"/>
                <w:spacing w:val="-1"/>
                <w:sz w:val="28"/>
                <w:szCs w:val="28"/>
              </w:rPr>
              <w:t>s</w:t>
            </w:r>
            <w:r>
              <w:rPr>
                <w:rFonts w:cs="Times New Roman"/>
                <w:spacing w:val="1"/>
                <w:sz w:val="28"/>
                <w:szCs w:val="28"/>
              </w:rPr>
              <w:t>t</w:t>
            </w:r>
            <w:r>
              <w:rPr>
                <w:rFonts w:cs="Times New Roman"/>
                <w:spacing w:val="-2"/>
                <w:sz w:val="28"/>
                <w:szCs w:val="28"/>
              </w:rPr>
              <w:t>r</w:t>
            </w:r>
            <w:r>
              <w:rPr>
                <w:rFonts w:cs="Times New Roman"/>
                <w:spacing w:val="1"/>
                <w:sz w:val="28"/>
                <w:szCs w:val="28"/>
              </w:rPr>
              <w:t>u</w:t>
            </w:r>
            <w:r>
              <w:rPr>
                <w:rFonts w:cs="Times New Roman"/>
                <w:spacing w:val="-2"/>
                <w:sz w:val="28"/>
                <w:szCs w:val="28"/>
              </w:rPr>
              <w:t>c</w:t>
            </w:r>
            <w:r>
              <w:rPr>
                <w:rFonts w:cs="Times New Roman"/>
                <w:spacing w:val="1"/>
                <w:sz w:val="28"/>
                <w:szCs w:val="28"/>
              </w:rPr>
              <w:t>to</w:t>
            </w:r>
            <w:r>
              <w:rPr>
                <w:rFonts w:cs="Times New Roman"/>
                <w:sz w:val="28"/>
                <w:szCs w:val="28"/>
              </w:rPr>
              <w:t>r</w:t>
            </w:r>
            <w:r>
              <w:rPr>
                <w:rFonts w:cs="Times New Roman"/>
                <w:spacing w:val="-2"/>
                <w:sz w:val="28"/>
                <w:szCs w:val="28"/>
              </w:rPr>
              <w:t>’</w:t>
            </w:r>
            <w:r>
              <w:rPr>
                <w:rFonts w:cs="Times New Roman"/>
                <w:sz w:val="28"/>
                <w:szCs w:val="28"/>
              </w:rPr>
              <w:t>s</w:t>
            </w:r>
            <w:r>
              <w:rPr>
                <w:rFonts w:cs="Times New Roman"/>
                <w:spacing w:val="1"/>
                <w:sz w:val="28"/>
                <w:szCs w:val="28"/>
              </w:rPr>
              <w:t xml:space="preserve"> </w:t>
            </w:r>
            <w:r>
              <w:rPr>
                <w:rFonts w:cs="Times New Roman"/>
                <w:spacing w:val="-1"/>
                <w:sz w:val="28"/>
                <w:szCs w:val="28"/>
              </w:rPr>
              <w:t>N</w:t>
            </w:r>
            <w:r>
              <w:rPr>
                <w:rFonts w:cs="Times New Roman"/>
                <w:sz w:val="28"/>
                <w:szCs w:val="28"/>
              </w:rPr>
              <w:t>a</w:t>
            </w:r>
            <w:r>
              <w:rPr>
                <w:rFonts w:cs="Times New Roman"/>
                <w:spacing w:val="-4"/>
                <w:sz w:val="28"/>
                <w:szCs w:val="28"/>
              </w:rPr>
              <w:t>m</w:t>
            </w:r>
            <w:r>
              <w:rPr>
                <w:rFonts w:cs="Times New Roman"/>
                <w:sz w:val="28"/>
                <w:szCs w:val="28"/>
              </w:rPr>
              <w:t>e</w:t>
            </w:r>
          </w:p>
        </w:tc>
        <w:tc>
          <w:tcPr>
            <w:tcW w:w="6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CD05F3" w14:textId="77777777" w:rsidR="00A56A65" w:rsidRDefault="00A56A65" w:rsidP="009F1D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</w:p>
          <w:p w14:paraId="486A005C" w14:textId="77777777" w:rsidR="00A56A65" w:rsidRDefault="00A56A65" w:rsidP="009F1D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  </w:t>
            </w:r>
          </w:p>
          <w:p w14:paraId="259CB565" w14:textId="23E00D62" w:rsidR="00A56A65" w:rsidRDefault="00A56A65" w:rsidP="009F1D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    </w:t>
            </w:r>
            <w:r w:rsidR="00691B9F">
              <w:rPr>
                <w:rFonts w:cs="Times New Roman"/>
                <w:szCs w:val="24"/>
              </w:rPr>
              <w:t>Dr. Omer Ahmad</w:t>
            </w:r>
          </w:p>
        </w:tc>
      </w:tr>
    </w:tbl>
    <w:p w14:paraId="5EE64D05" w14:textId="77777777" w:rsidR="00A56A65" w:rsidRDefault="00A56A65" w:rsidP="00A56A65">
      <w:pPr>
        <w:rPr>
          <w:b/>
        </w:rPr>
      </w:pPr>
    </w:p>
    <w:p w14:paraId="1E6BE081" w14:textId="3CBC1582" w:rsidR="007D2F96" w:rsidRPr="00C72BAA" w:rsidRDefault="007D2F96" w:rsidP="007D2F96">
      <w:pPr>
        <w:jc w:val="center"/>
        <w:rPr>
          <w:rFonts w:asciiTheme="minorHAnsi" w:hAnsiTheme="minorHAnsi" w:cstheme="minorHAnsi"/>
          <w:b/>
          <w:sz w:val="48"/>
          <w:szCs w:val="48"/>
          <w:u w:val="single"/>
        </w:rPr>
      </w:pPr>
      <w:r>
        <w:rPr>
          <w:rFonts w:asciiTheme="minorHAnsi" w:hAnsiTheme="minorHAnsi" w:cstheme="minorHAnsi"/>
          <w:b/>
          <w:sz w:val="48"/>
          <w:szCs w:val="48"/>
          <w:u w:val="single"/>
        </w:rPr>
        <w:lastRenderedPageBreak/>
        <w:t>Pre-</w:t>
      </w:r>
      <w:r w:rsidRPr="00C72BAA">
        <w:rPr>
          <w:rFonts w:asciiTheme="minorHAnsi" w:hAnsiTheme="minorHAnsi" w:cstheme="minorHAnsi"/>
          <w:b/>
          <w:sz w:val="48"/>
          <w:szCs w:val="48"/>
          <w:u w:val="single"/>
        </w:rPr>
        <w:t>Lab Tasks</w:t>
      </w:r>
    </w:p>
    <w:p w14:paraId="6946B4A4" w14:textId="77777777" w:rsidR="00416397" w:rsidRPr="00416397" w:rsidRDefault="00416397" w:rsidP="00416397">
      <w:pPr>
        <w:autoSpaceDE w:val="0"/>
        <w:autoSpaceDN w:val="0"/>
        <w:adjustRightInd w:val="0"/>
        <w:spacing w:after="0" w:line="240" w:lineRule="auto"/>
        <w:rPr>
          <w:rFonts w:ascii="Century Gothic" w:eastAsiaTheme="minorHAnsi" w:hAnsi="Century Gothic" w:cs="Century Gothic"/>
          <w:color w:val="000000"/>
          <w:sz w:val="28"/>
          <w:szCs w:val="28"/>
        </w:rPr>
      </w:pPr>
      <w:r w:rsidRPr="00416397">
        <w:rPr>
          <w:rFonts w:ascii="Century Gothic" w:eastAsiaTheme="minorHAnsi" w:hAnsi="Century Gothic" w:cs="Century Gothic"/>
          <w:b/>
          <w:bCs/>
          <w:color w:val="000000"/>
          <w:sz w:val="28"/>
          <w:szCs w:val="28"/>
        </w:rPr>
        <w:t>Task-1</w:t>
      </w:r>
    </w:p>
    <w:p w14:paraId="65E70066" w14:textId="77777777" w:rsidR="00596E8A" w:rsidRPr="00596E8A" w:rsidRDefault="00596E8A" w:rsidP="00596E8A">
      <w:pPr>
        <w:autoSpaceDE w:val="0"/>
        <w:autoSpaceDN w:val="0"/>
        <w:adjustRightInd w:val="0"/>
        <w:spacing w:after="0" w:line="240" w:lineRule="auto"/>
        <w:rPr>
          <w:rFonts w:ascii="Century Gothic" w:eastAsiaTheme="minorHAnsi" w:hAnsi="Century Gothic" w:cs="Century Gothic"/>
          <w:color w:val="000000"/>
          <w:sz w:val="22"/>
        </w:rPr>
      </w:pPr>
      <w:r w:rsidRPr="00596E8A">
        <w:rPr>
          <w:rFonts w:ascii="Century Gothic" w:eastAsiaTheme="minorHAnsi" w:hAnsi="Century Gothic" w:cs="Century Gothic"/>
          <w:color w:val="000000"/>
          <w:sz w:val="22"/>
        </w:rPr>
        <w:t xml:space="preserve">Consider the following C code. Your task is to write an AVR Assembly program with the same functionality. </w:t>
      </w:r>
    </w:p>
    <w:p w14:paraId="21F2C2F0" w14:textId="6AD99E5E" w:rsidR="00416397" w:rsidRDefault="00416397" w:rsidP="007D2F96">
      <w:pPr>
        <w:spacing w:after="6"/>
        <w:ind w:left="108" w:right="4"/>
      </w:pPr>
    </w:p>
    <w:p w14:paraId="399D7515" w14:textId="3B7263FC" w:rsidR="00416397" w:rsidRPr="00416397" w:rsidRDefault="00416397" w:rsidP="00416397">
      <w:pPr>
        <w:spacing w:after="6"/>
        <w:ind w:right="4"/>
        <w:jc w:val="both"/>
        <w:rPr>
          <w:b/>
          <w:bCs/>
          <w:sz w:val="28"/>
          <w:szCs w:val="24"/>
          <w:u w:val="single"/>
        </w:rPr>
      </w:pPr>
      <w:r w:rsidRPr="00416397">
        <w:rPr>
          <w:b/>
          <w:bCs/>
          <w:sz w:val="28"/>
          <w:szCs w:val="24"/>
          <w:u w:val="single"/>
        </w:rPr>
        <w:t>Code</w:t>
      </w:r>
    </w:p>
    <w:p w14:paraId="7901B62F" w14:textId="77777777" w:rsidR="00416397" w:rsidRDefault="00416397" w:rsidP="0041639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</w:pPr>
    </w:p>
    <w:p w14:paraId="766D3F24" w14:textId="77777777" w:rsidR="00596E8A" w:rsidRDefault="00596E8A" w:rsidP="00596E8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ld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18,0xFF</w:t>
      </w:r>
    </w:p>
    <w:p w14:paraId="581C3DF1" w14:textId="77777777" w:rsidR="00596E8A" w:rsidRDefault="00596E8A" w:rsidP="00596E8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OUT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DDRB, R18</w:t>
      </w:r>
    </w:p>
    <w:p w14:paraId="4E812CAD" w14:textId="77777777" w:rsidR="00596E8A" w:rsidRDefault="00596E8A" w:rsidP="00596E8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4C9BD8CA" w14:textId="77777777" w:rsidR="00596E8A" w:rsidRDefault="00596E8A" w:rsidP="00596E8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start:</w:t>
      </w:r>
    </w:p>
    <w:p w14:paraId="11D8A576" w14:textId="77777777" w:rsidR="00596E8A" w:rsidRDefault="00596E8A" w:rsidP="00596E8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3F505ECF" w14:textId="77777777" w:rsidR="00596E8A" w:rsidRDefault="00596E8A" w:rsidP="00596E8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sb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PORTB, 3</w:t>
      </w:r>
    </w:p>
    <w:p w14:paraId="0951F4DB" w14:textId="77777777" w:rsidR="00596E8A" w:rsidRDefault="00596E8A" w:rsidP="00596E8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rcall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delay_ms_100</w:t>
      </w:r>
    </w:p>
    <w:p w14:paraId="282B3E3E" w14:textId="77777777" w:rsidR="00596E8A" w:rsidRDefault="00596E8A" w:rsidP="00596E8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1DFF8B58" w14:textId="77777777" w:rsidR="00596E8A" w:rsidRDefault="00596E8A" w:rsidP="00596E8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cb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PORTB,3</w:t>
      </w:r>
    </w:p>
    <w:p w14:paraId="6F9178FF" w14:textId="77777777" w:rsidR="00596E8A" w:rsidRDefault="00596E8A" w:rsidP="00596E8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rcall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delay_ms_100</w:t>
      </w:r>
    </w:p>
    <w:p w14:paraId="3ADBBA29" w14:textId="77777777" w:rsidR="00596E8A" w:rsidRDefault="00596E8A" w:rsidP="00596E8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1A81838C" w14:textId="77777777" w:rsidR="00596E8A" w:rsidRDefault="00596E8A" w:rsidP="00596E8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jmp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start</w:t>
      </w:r>
      <w:proofErr w:type="gramEnd"/>
    </w:p>
    <w:p w14:paraId="75A064BA" w14:textId="77777777" w:rsidR="00596E8A" w:rsidRDefault="00596E8A" w:rsidP="00596E8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25452FBA" w14:textId="77777777" w:rsidR="00596E8A" w:rsidRDefault="00596E8A" w:rsidP="00596E8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6A44CBA8" w14:textId="77777777" w:rsidR="00596E8A" w:rsidRDefault="00596E8A" w:rsidP="00596E8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6C45EB1B" w14:textId="77777777" w:rsidR="00596E8A" w:rsidRDefault="00596E8A" w:rsidP="00596E8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delay_ms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:</w:t>
      </w:r>
    </w:p>
    <w:p w14:paraId="51596D68" w14:textId="77777777" w:rsidR="00596E8A" w:rsidRDefault="00596E8A" w:rsidP="00596E8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6EC71FB2" w14:textId="77777777" w:rsidR="00596E8A" w:rsidRDefault="00596E8A" w:rsidP="00596E8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ld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20,8</w:t>
      </w:r>
    </w:p>
    <w:p w14:paraId="6817E599" w14:textId="77777777" w:rsidR="00596E8A" w:rsidRDefault="00596E8A" w:rsidP="00596E8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77D01B2F" w14:textId="77777777" w:rsidR="00596E8A" w:rsidRDefault="00596E8A" w:rsidP="00596E8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a:</w:t>
      </w:r>
    </w:p>
    <w:p w14:paraId="05AFDCE7" w14:textId="77777777" w:rsidR="00596E8A" w:rsidRDefault="00596E8A" w:rsidP="00596E8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ld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17,250</w:t>
      </w:r>
    </w:p>
    <w:p w14:paraId="46BA4317" w14:textId="77777777" w:rsidR="00596E8A" w:rsidRDefault="00596E8A" w:rsidP="00596E8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loop:</w:t>
      </w:r>
    </w:p>
    <w:p w14:paraId="72AC9388" w14:textId="77777777" w:rsidR="00596E8A" w:rsidRDefault="00596E8A" w:rsidP="00596E8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nop</w:t>
      </w:r>
      <w:proofErr w:type="spellEnd"/>
    </w:p>
    <w:p w14:paraId="61A4C1DD" w14:textId="77777777" w:rsidR="00596E8A" w:rsidRDefault="00596E8A" w:rsidP="00596E8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dec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17</w:t>
      </w:r>
    </w:p>
    <w:p w14:paraId="08AE2610" w14:textId="77777777" w:rsidR="00596E8A" w:rsidRDefault="00596E8A" w:rsidP="00596E8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brn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loop</w:t>
      </w:r>
    </w:p>
    <w:p w14:paraId="1BF6E112" w14:textId="77777777" w:rsidR="00596E8A" w:rsidRDefault="00596E8A" w:rsidP="00596E8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69253E49" w14:textId="77777777" w:rsidR="00596E8A" w:rsidRDefault="00596E8A" w:rsidP="00596E8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dec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20</w:t>
      </w:r>
    </w:p>
    <w:p w14:paraId="54D3730D" w14:textId="77777777" w:rsidR="00596E8A" w:rsidRDefault="00596E8A" w:rsidP="00596E8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brn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a</w:t>
      </w:r>
    </w:p>
    <w:p w14:paraId="4EF18F37" w14:textId="77777777" w:rsidR="00596E8A" w:rsidRDefault="00596E8A" w:rsidP="00596E8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ret</w:t>
      </w:r>
    </w:p>
    <w:p w14:paraId="2410147D" w14:textId="77777777" w:rsidR="00596E8A" w:rsidRDefault="00596E8A" w:rsidP="00596E8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17EEBB48" w14:textId="77777777" w:rsidR="00596E8A" w:rsidRDefault="00596E8A" w:rsidP="00596E8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3C9371A7" w14:textId="77777777" w:rsidR="00596E8A" w:rsidRDefault="00596E8A" w:rsidP="00596E8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7F7BEBDB" w14:textId="77777777" w:rsidR="00596E8A" w:rsidRDefault="00596E8A" w:rsidP="00596E8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delay_ms_100:</w:t>
      </w:r>
    </w:p>
    <w:p w14:paraId="501428BE" w14:textId="77777777" w:rsidR="00596E8A" w:rsidRDefault="00596E8A" w:rsidP="00596E8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ld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22,100</w:t>
      </w:r>
    </w:p>
    <w:p w14:paraId="306BE85A" w14:textId="77777777" w:rsidR="00596E8A" w:rsidRDefault="00596E8A" w:rsidP="00596E8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36BD8AAE" w14:textId="77777777" w:rsidR="00596E8A" w:rsidRDefault="00596E8A" w:rsidP="00596E8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loop1:</w:t>
      </w:r>
    </w:p>
    <w:p w14:paraId="207E01B7" w14:textId="77777777" w:rsidR="00596E8A" w:rsidRDefault="00596E8A" w:rsidP="00596E8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rcall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delay_ms</w:t>
      </w:r>
      <w:proofErr w:type="spellEnd"/>
    </w:p>
    <w:p w14:paraId="1D148E6B" w14:textId="77777777" w:rsidR="00596E8A" w:rsidRDefault="00596E8A" w:rsidP="00596E8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dec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22</w:t>
      </w:r>
    </w:p>
    <w:p w14:paraId="38A8568B" w14:textId="77777777" w:rsidR="00596E8A" w:rsidRDefault="00596E8A" w:rsidP="00596E8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2D0CEAC3" w14:textId="77777777" w:rsidR="00596E8A" w:rsidRDefault="00596E8A" w:rsidP="00596E8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brn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loop1</w:t>
      </w:r>
    </w:p>
    <w:p w14:paraId="72BEB64D" w14:textId="639713A1" w:rsidR="00416397" w:rsidRDefault="00596E8A" w:rsidP="00596E8A">
      <w:pPr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ret</w:t>
      </w:r>
    </w:p>
    <w:p w14:paraId="43539ED1" w14:textId="17495140" w:rsidR="00D11440" w:rsidRPr="00416397" w:rsidRDefault="00416397" w:rsidP="00416397">
      <w:pPr>
        <w:rPr>
          <w:rFonts w:ascii="Consolas" w:eastAsiaTheme="minorHAnsi" w:hAnsi="Consolas" w:cs="Consolas"/>
          <w:color w:val="000000"/>
          <w:sz w:val="19"/>
          <w:szCs w:val="19"/>
        </w:rPr>
      </w:pPr>
      <w:r w:rsidRPr="00416397">
        <w:rPr>
          <w:rFonts w:asciiTheme="minorHAnsi" w:hAnsiTheme="minorHAnsi" w:cstheme="minorHAnsi"/>
          <w:b/>
          <w:szCs w:val="24"/>
          <w:u w:val="single"/>
        </w:rPr>
        <w:t>Simulation:</w:t>
      </w:r>
    </w:p>
    <w:p w14:paraId="00585B3C" w14:textId="6A6C781E" w:rsidR="00D11440" w:rsidRDefault="00E74A1F" w:rsidP="00A56A65">
      <w:pPr>
        <w:pBdr>
          <w:bottom w:val="single" w:sz="12" w:space="1" w:color="auto"/>
        </w:pBdr>
        <w:jc w:val="center"/>
        <w:rPr>
          <w:rFonts w:asciiTheme="minorHAnsi" w:hAnsiTheme="minorHAnsi" w:cstheme="minorHAnsi"/>
          <w:b/>
          <w:sz w:val="48"/>
          <w:szCs w:val="48"/>
          <w:u w:val="single"/>
        </w:rPr>
      </w:pPr>
      <w:r w:rsidRPr="00E74A1F">
        <w:rPr>
          <w:rFonts w:asciiTheme="minorHAnsi" w:hAnsiTheme="minorHAnsi" w:cstheme="minorHAnsi"/>
          <w:bCs/>
          <w:noProof/>
          <w:sz w:val="48"/>
          <w:szCs w:val="48"/>
        </w:rPr>
        <w:lastRenderedPageBreak/>
        <w:drawing>
          <wp:inline distT="0" distB="0" distL="0" distR="0" wp14:anchorId="5E490544" wp14:editId="52973C6B">
            <wp:extent cx="5943600" cy="3717925"/>
            <wp:effectExtent l="0" t="0" r="0" b="0"/>
            <wp:docPr id="8" name="Picture 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27A82" w14:textId="687F3855" w:rsidR="00596E8A" w:rsidRDefault="00596E8A" w:rsidP="00A56A65">
      <w:pPr>
        <w:jc w:val="center"/>
        <w:rPr>
          <w:u w:val="double"/>
        </w:rPr>
      </w:pPr>
    </w:p>
    <w:p w14:paraId="73A107BE" w14:textId="03B2EF53" w:rsidR="00596E8A" w:rsidRDefault="00596E8A" w:rsidP="00A56A65">
      <w:pPr>
        <w:jc w:val="center"/>
        <w:rPr>
          <w:u w:val="double"/>
        </w:rPr>
      </w:pPr>
    </w:p>
    <w:p w14:paraId="237A53BB" w14:textId="4F9373D4" w:rsidR="00E74A1F" w:rsidRDefault="00E74A1F" w:rsidP="00A56A65">
      <w:pPr>
        <w:jc w:val="center"/>
        <w:rPr>
          <w:u w:val="double"/>
        </w:rPr>
      </w:pPr>
      <w:r>
        <w:rPr>
          <w:u w:val="double"/>
        </w:rPr>
        <w:t>_________________________</w:t>
      </w:r>
    </w:p>
    <w:p w14:paraId="20F1314B" w14:textId="5FFCD925" w:rsidR="00E74A1F" w:rsidRDefault="00E74A1F" w:rsidP="00A56A65">
      <w:pPr>
        <w:jc w:val="center"/>
        <w:rPr>
          <w:u w:val="double"/>
        </w:rPr>
      </w:pPr>
    </w:p>
    <w:p w14:paraId="0223448D" w14:textId="1E097C1D" w:rsidR="00E74A1F" w:rsidRDefault="00E74A1F" w:rsidP="00A56A65">
      <w:pPr>
        <w:jc w:val="center"/>
        <w:rPr>
          <w:u w:val="double"/>
        </w:rPr>
      </w:pPr>
    </w:p>
    <w:p w14:paraId="6CEB226D" w14:textId="1394A1CB" w:rsidR="00E74A1F" w:rsidRDefault="00E74A1F" w:rsidP="00A56A65">
      <w:pPr>
        <w:jc w:val="center"/>
        <w:rPr>
          <w:u w:val="double"/>
        </w:rPr>
      </w:pPr>
    </w:p>
    <w:p w14:paraId="480F9554" w14:textId="18E09448" w:rsidR="00E74A1F" w:rsidRDefault="00E74A1F" w:rsidP="00A56A65">
      <w:pPr>
        <w:jc w:val="center"/>
        <w:rPr>
          <w:u w:val="double"/>
        </w:rPr>
      </w:pPr>
    </w:p>
    <w:p w14:paraId="7AA53CAF" w14:textId="3015FE0F" w:rsidR="00E74A1F" w:rsidRDefault="00E74A1F" w:rsidP="00A56A65">
      <w:pPr>
        <w:jc w:val="center"/>
        <w:rPr>
          <w:u w:val="double"/>
        </w:rPr>
      </w:pPr>
    </w:p>
    <w:p w14:paraId="56C06249" w14:textId="2D876662" w:rsidR="00E74A1F" w:rsidRDefault="00E74A1F" w:rsidP="00A56A65">
      <w:pPr>
        <w:jc w:val="center"/>
        <w:rPr>
          <w:u w:val="double"/>
        </w:rPr>
      </w:pPr>
    </w:p>
    <w:p w14:paraId="3E6F8B9A" w14:textId="584B7028" w:rsidR="00E74A1F" w:rsidRDefault="00E74A1F" w:rsidP="00A56A65">
      <w:pPr>
        <w:jc w:val="center"/>
        <w:rPr>
          <w:u w:val="double"/>
        </w:rPr>
      </w:pPr>
    </w:p>
    <w:p w14:paraId="611A86DF" w14:textId="51B4F8C5" w:rsidR="00E74A1F" w:rsidRDefault="00E74A1F" w:rsidP="00A56A65">
      <w:pPr>
        <w:jc w:val="center"/>
        <w:rPr>
          <w:u w:val="double"/>
        </w:rPr>
      </w:pPr>
    </w:p>
    <w:p w14:paraId="72B00363" w14:textId="657EF4F5" w:rsidR="00596E8A" w:rsidRDefault="00596E8A" w:rsidP="00E74A1F">
      <w:pPr>
        <w:rPr>
          <w:u w:val="double"/>
        </w:rPr>
      </w:pPr>
    </w:p>
    <w:p w14:paraId="442594FA" w14:textId="2ACF0A53" w:rsidR="00A56A65" w:rsidRPr="00C72BAA" w:rsidRDefault="00A56A65" w:rsidP="00A56A65">
      <w:pPr>
        <w:jc w:val="center"/>
        <w:rPr>
          <w:rFonts w:asciiTheme="minorHAnsi" w:hAnsiTheme="minorHAnsi" w:cstheme="minorHAnsi"/>
          <w:b/>
          <w:sz w:val="48"/>
          <w:szCs w:val="48"/>
          <w:u w:val="single"/>
        </w:rPr>
      </w:pPr>
      <w:r w:rsidRPr="00C72BAA">
        <w:rPr>
          <w:rFonts w:asciiTheme="minorHAnsi" w:hAnsiTheme="minorHAnsi" w:cstheme="minorHAnsi"/>
          <w:b/>
          <w:sz w:val="48"/>
          <w:szCs w:val="48"/>
          <w:u w:val="single"/>
        </w:rPr>
        <w:lastRenderedPageBreak/>
        <w:t>In Lab Tasks</w:t>
      </w:r>
    </w:p>
    <w:p w14:paraId="70D124B1" w14:textId="77777777" w:rsidR="00A56A65" w:rsidRDefault="00A56A65" w:rsidP="00A56A65">
      <w:pPr>
        <w:rPr>
          <w:b/>
          <w:sz w:val="32"/>
          <w:szCs w:val="32"/>
          <w:u w:val="single"/>
        </w:rPr>
      </w:pPr>
    </w:p>
    <w:p w14:paraId="22798D65" w14:textId="73EEF575" w:rsidR="00A56A65" w:rsidRDefault="00A56A65" w:rsidP="00A56A65">
      <w:pPr>
        <w:rPr>
          <w:rFonts w:asciiTheme="minorHAnsi" w:hAnsiTheme="minorHAnsi" w:cstheme="minorHAnsi"/>
          <w:b/>
          <w:sz w:val="40"/>
          <w:szCs w:val="40"/>
          <w:u w:val="single"/>
        </w:rPr>
      </w:pPr>
      <w:r w:rsidRPr="00A56A65">
        <w:rPr>
          <w:rFonts w:asciiTheme="minorHAnsi" w:hAnsiTheme="minorHAnsi" w:cstheme="minorHAnsi"/>
          <w:b/>
          <w:sz w:val="40"/>
          <w:szCs w:val="40"/>
          <w:u w:val="single"/>
        </w:rPr>
        <w:t>Task 1:</w:t>
      </w:r>
    </w:p>
    <w:p w14:paraId="0C32FF18" w14:textId="77777777" w:rsidR="00596E8A" w:rsidRPr="00596E8A" w:rsidRDefault="00596E8A" w:rsidP="00596E8A">
      <w:pPr>
        <w:autoSpaceDE w:val="0"/>
        <w:autoSpaceDN w:val="0"/>
        <w:adjustRightInd w:val="0"/>
        <w:spacing w:after="0" w:line="240" w:lineRule="auto"/>
        <w:rPr>
          <w:rFonts w:ascii="Century Gothic" w:eastAsiaTheme="minorHAnsi" w:hAnsi="Century Gothic" w:cs="Century Gothic"/>
          <w:color w:val="000000"/>
          <w:sz w:val="22"/>
        </w:rPr>
      </w:pPr>
      <w:r w:rsidRPr="00596E8A">
        <w:rPr>
          <w:rFonts w:ascii="Century Gothic" w:eastAsiaTheme="minorHAnsi" w:hAnsi="Century Gothic" w:cs="Century Gothic"/>
          <w:color w:val="000000"/>
          <w:sz w:val="22"/>
        </w:rPr>
        <w:t xml:space="preserve">Generate a square wave signal of frequency 1 </w:t>
      </w:r>
      <w:proofErr w:type="spellStart"/>
      <w:r w:rsidRPr="00596E8A">
        <w:rPr>
          <w:rFonts w:ascii="Century Gothic" w:eastAsiaTheme="minorHAnsi" w:hAnsi="Century Gothic" w:cs="Century Gothic"/>
          <w:color w:val="000000"/>
          <w:sz w:val="22"/>
        </w:rPr>
        <w:t>KHz</w:t>
      </w:r>
      <w:proofErr w:type="spellEnd"/>
      <w:r w:rsidRPr="00596E8A">
        <w:rPr>
          <w:rFonts w:ascii="Century Gothic" w:eastAsiaTheme="minorHAnsi" w:hAnsi="Century Gothic" w:cs="Century Gothic"/>
          <w:color w:val="000000"/>
          <w:sz w:val="22"/>
        </w:rPr>
        <w:t xml:space="preserve"> and 40% duty cycle on a digital I/O pin of ATmega328P. </w:t>
      </w:r>
    </w:p>
    <w:p w14:paraId="6D0EC7C3" w14:textId="4AA9F474" w:rsidR="00D11440" w:rsidRDefault="00D11440" w:rsidP="00A56A65">
      <w:pPr>
        <w:rPr>
          <w:rFonts w:asciiTheme="minorHAnsi" w:hAnsiTheme="minorHAnsi" w:cstheme="minorHAnsi"/>
          <w:bCs/>
          <w:noProof/>
          <w:sz w:val="32"/>
          <w:szCs w:val="32"/>
        </w:rPr>
      </w:pPr>
    </w:p>
    <w:p w14:paraId="7513DD34" w14:textId="636E294A" w:rsidR="00E74A1F" w:rsidRDefault="00E74A1F" w:rsidP="00A56A65">
      <w:pPr>
        <w:rPr>
          <w:rFonts w:asciiTheme="minorHAnsi" w:hAnsiTheme="minorHAnsi" w:cstheme="minorHAnsi"/>
          <w:b/>
          <w:noProof/>
          <w:sz w:val="32"/>
          <w:szCs w:val="32"/>
          <w:u w:val="single"/>
        </w:rPr>
      </w:pPr>
      <w:r w:rsidRPr="00E74A1F">
        <w:rPr>
          <w:rFonts w:asciiTheme="minorHAnsi" w:hAnsiTheme="minorHAnsi" w:cstheme="minorHAnsi"/>
          <w:b/>
          <w:noProof/>
          <w:sz w:val="32"/>
          <w:szCs w:val="32"/>
          <w:u w:val="single"/>
        </w:rPr>
        <w:t>Code:</w:t>
      </w:r>
    </w:p>
    <w:p w14:paraId="232DBBBB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;</w:t>
      </w:r>
    </w:p>
    <w:p w14:paraId="2C87CCAD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; prelabTask6.asm</w:t>
      </w:r>
    </w:p>
    <w:p w14:paraId="70C3D738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;</w:t>
      </w:r>
    </w:p>
    <w:p w14:paraId="24247F66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; Created: 10-Apr-21 11:10:41 PM</w:t>
      </w:r>
    </w:p>
    <w:p w14:paraId="27382FDE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; Author : HP</w:t>
      </w:r>
    </w:p>
    <w:p w14:paraId="319119E3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;</w:t>
      </w:r>
    </w:p>
    <w:p w14:paraId="269AE2D2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 xml:space="preserve">; Replace with your application </w:t>
      </w:r>
      <w:proofErr w:type="gramStart"/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code</w:t>
      </w:r>
      <w:proofErr w:type="gramEnd"/>
    </w:p>
    <w:p w14:paraId="1EFC6576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53CD2B2B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00FDFF85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ld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18,0xFF</w:t>
      </w:r>
    </w:p>
    <w:p w14:paraId="2B403E33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OUT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DDRB, R18</w:t>
      </w:r>
    </w:p>
    <w:p w14:paraId="5A9EFCCC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20551463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start:</w:t>
      </w:r>
    </w:p>
    <w:p w14:paraId="7AFBD5E7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2A4A0B1C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sb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PORTB, 3</w:t>
      </w:r>
    </w:p>
    <w:p w14:paraId="75990550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rcall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find_delay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:</w:t>
      </w:r>
    </w:p>
    <w:p w14:paraId="0A6DCD98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3174F9B1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6F9BBAFD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cb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PORTB,3</w:t>
      </w:r>
    </w:p>
    <w:p w14:paraId="446164E2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67681E5F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rcall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delay_us_600</w:t>
      </w:r>
    </w:p>
    <w:p w14:paraId="20620E69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6CCF9B32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jmp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start</w:t>
      </w:r>
      <w:proofErr w:type="gramEnd"/>
    </w:p>
    <w:p w14:paraId="7381D12F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5642FA60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628C09EB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31655C6E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find delay:</w:t>
      </w:r>
    </w:p>
    <w:p w14:paraId="1897BC8F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10297033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ld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16, 0x00</w:t>
      </w:r>
    </w:p>
    <w:p w14:paraId="20C21B7D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cp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16, PORTB</w:t>
      </w:r>
    </w:p>
    <w:p w14:paraId="51A53E69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breq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</w:t>
      </w:r>
    </w:p>
    <w:p w14:paraId="4B581E3B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0E8CA058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43EFFA74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68680D9A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7ADEC880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delay_us_400:</w:t>
      </w:r>
    </w:p>
    <w:p w14:paraId="4FBEC47E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6485087D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ld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23, 5</w:t>
      </w:r>
    </w:p>
    <w:p w14:paraId="5EA380C5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a:</w:t>
      </w:r>
    </w:p>
    <w:p w14:paraId="418FEBD8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lastRenderedPageBreak/>
        <w:t>ld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22,200</w:t>
      </w:r>
    </w:p>
    <w:p w14:paraId="495794FC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3FFB6761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loop2:</w:t>
      </w:r>
    </w:p>
    <w:p w14:paraId="2AB9DA4B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nop</w:t>
      </w:r>
      <w:proofErr w:type="spellEnd"/>
    </w:p>
    <w:p w14:paraId="36F831DC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dec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22</w:t>
      </w:r>
    </w:p>
    <w:p w14:paraId="6A9D8AC1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brn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loop2</w:t>
      </w:r>
    </w:p>
    <w:p w14:paraId="38E0F30B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28D8BA2D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dec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23 </w:t>
      </w:r>
    </w:p>
    <w:p w14:paraId="1D6B0746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brn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a</w:t>
      </w:r>
    </w:p>
    <w:p w14:paraId="2E02C160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3AC15B83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ret</w:t>
      </w:r>
    </w:p>
    <w:p w14:paraId="26E0900D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100305F0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delay_us_600:</w:t>
      </w:r>
    </w:p>
    <w:p w14:paraId="5F07790A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ld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23,6</w:t>
      </w:r>
    </w:p>
    <w:p w14:paraId="3CBB5EF5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b: </w:t>
      </w:r>
    </w:p>
    <w:p w14:paraId="7B36AD2D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ld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22,200</w:t>
      </w:r>
    </w:p>
    <w:p w14:paraId="7B9E7ED2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0A7438A7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loop1:</w:t>
      </w:r>
    </w:p>
    <w:p w14:paraId="27AE039C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nop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</w:t>
      </w:r>
    </w:p>
    <w:p w14:paraId="59CD4034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dec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22</w:t>
      </w:r>
    </w:p>
    <w:p w14:paraId="3224DE23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brn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loop1</w:t>
      </w:r>
    </w:p>
    <w:p w14:paraId="4B6AB6FC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57FACC52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dec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23</w:t>
      </w:r>
    </w:p>
    <w:p w14:paraId="4B7D3969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brn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b</w:t>
      </w:r>
    </w:p>
    <w:p w14:paraId="1E103FE6" w14:textId="77777777" w:rsidR="00E74A1F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ret</w:t>
      </w:r>
    </w:p>
    <w:p w14:paraId="1432FAD0" w14:textId="77777777" w:rsidR="00E74A1F" w:rsidRPr="00E74A1F" w:rsidRDefault="00E74A1F" w:rsidP="00A56A65">
      <w:pPr>
        <w:rPr>
          <w:rFonts w:asciiTheme="minorHAnsi" w:hAnsiTheme="minorHAnsi" w:cstheme="minorHAnsi"/>
          <w:b/>
          <w:noProof/>
          <w:sz w:val="32"/>
          <w:szCs w:val="32"/>
          <w:u w:val="single"/>
        </w:rPr>
      </w:pPr>
    </w:p>
    <w:p w14:paraId="38AB8EDE" w14:textId="16D7D622" w:rsidR="00CB0EBF" w:rsidRPr="000D6725" w:rsidRDefault="000D6725" w:rsidP="00A56A65">
      <w:pPr>
        <w:rPr>
          <w:rFonts w:asciiTheme="minorHAnsi" w:hAnsiTheme="minorHAnsi" w:cstheme="minorHAnsi"/>
          <w:b/>
          <w:sz w:val="32"/>
          <w:szCs w:val="32"/>
          <w:u w:val="single"/>
        </w:rPr>
      </w:pPr>
      <w:r w:rsidRPr="000D6725">
        <w:rPr>
          <w:rFonts w:asciiTheme="minorHAnsi" w:hAnsiTheme="minorHAnsi" w:cstheme="minorHAnsi"/>
          <w:b/>
          <w:noProof/>
          <w:sz w:val="32"/>
          <w:szCs w:val="32"/>
          <w:u w:val="single"/>
        </w:rPr>
        <w:t>Simulation:</w:t>
      </w:r>
    </w:p>
    <w:p w14:paraId="068DE373" w14:textId="4F30A4AD" w:rsidR="000D6725" w:rsidRPr="00A0020E" w:rsidRDefault="00596E8A" w:rsidP="00A0020E">
      <w:pPr>
        <w:rPr>
          <w:rFonts w:asciiTheme="minorHAnsi" w:hAnsiTheme="minorHAnsi" w:cstheme="minorHAnsi"/>
          <w:bCs/>
          <w:sz w:val="28"/>
          <w:szCs w:val="28"/>
        </w:rPr>
      </w:pPr>
      <w:r>
        <w:rPr>
          <w:rFonts w:asciiTheme="minorHAnsi" w:hAnsiTheme="minorHAnsi" w:cstheme="minorHAnsi"/>
          <w:bCs/>
          <w:noProof/>
          <w:sz w:val="28"/>
          <w:szCs w:val="28"/>
        </w:rPr>
        <w:drawing>
          <wp:inline distT="0" distB="0" distL="0" distR="0" wp14:anchorId="182A53CC" wp14:editId="260B1E8D">
            <wp:extent cx="5943600" cy="3359150"/>
            <wp:effectExtent l="0" t="0" r="0" b="0"/>
            <wp:docPr id="4" name="Picture 4" descr="A picture containing text,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, electronics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ED8CC9" w14:textId="5CA93496" w:rsidR="00E74A1F" w:rsidRPr="00E74A1F" w:rsidRDefault="00A56A65" w:rsidP="00E74A1F">
      <w:pPr>
        <w:jc w:val="both"/>
        <w:rPr>
          <w:u w:val="double"/>
        </w:rPr>
      </w:pPr>
      <w:r>
        <w:t xml:space="preserve">                                                 </w:t>
      </w:r>
      <w:r w:rsidRPr="00A56A65">
        <w:rPr>
          <w:u w:val="double"/>
        </w:rPr>
        <w:t xml:space="preserve"> ____________________________</w:t>
      </w:r>
    </w:p>
    <w:p w14:paraId="22A470F1" w14:textId="43459974" w:rsidR="00E74A1F" w:rsidRDefault="00E74A1F" w:rsidP="00E74A1F">
      <w:pPr>
        <w:rPr>
          <w:rFonts w:asciiTheme="minorHAnsi" w:hAnsiTheme="minorHAnsi" w:cstheme="minorHAnsi"/>
          <w:b/>
          <w:sz w:val="40"/>
          <w:szCs w:val="40"/>
          <w:u w:val="single"/>
        </w:rPr>
      </w:pPr>
      <w:r w:rsidRPr="00A56A65">
        <w:rPr>
          <w:rFonts w:asciiTheme="minorHAnsi" w:hAnsiTheme="minorHAnsi" w:cstheme="minorHAnsi"/>
          <w:b/>
          <w:sz w:val="40"/>
          <w:szCs w:val="40"/>
          <w:u w:val="single"/>
        </w:rPr>
        <w:lastRenderedPageBreak/>
        <w:t xml:space="preserve">Task </w:t>
      </w:r>
      <w:r>
        <w:rPr>
          <w:rFonts w:asciiTheme="minorHAnsi" w:hAnsiTheme="minorHAnsi" w:cstheme="minorHAnsi"/>
          <w:b/>
          <w:sz w:val="40"/>
          <w:szCs w:val="40"/>
          <w:u w:val="single"/>
        </w:rPr>
        <w:t>2</w:t>
      </w:r>
      <w:r w:rsidRPr="00A56A65">
        <w:rPr>
          <w:rFonts w:asciiTheme="minorHAnsi" w:hAnsiTheme="minorHAnsi" w:cstheme="minorHAnsi"/>
          <w:b/>
          <w:sz w:val="40"/>
          <w:szCs w:val="40"/>
          <w:u w:val="single"/>
        </w:rPr>
        <w:t>:</w:t>
      </w:r>
    </w:p>
    <w:p w14:paraId="198D964F" w14:textId="77777777" w:rsidR="00E74A1F" w:rsidRPr="00596E8A" w:rsidRDefault="00E74A1F" w:rsidP="00E74A1F">
      <w:pPr>
        <w:autoSpaceDE w:val="0"/>
        <w:autoSpaceDN w:val="0"/>
        <w:adjustRightInd w:val="0"/>
        <w:spacing w:after="0" w:line="240" w:lineRule="auto"/>
        <w:rPr>
          <w:rFonts w:ascii="Century Gothic" w:eastAsiaTheme="minorHAnsi" w:hAnsi="Century Gothic" w:cs="Century Gothic"/>
          <w:color w:val="000000"/>
          <w:sz w:val="22"/>
        </w:rPr>
      </w:pPr>
      <w:r w:rsidRPr="00596E8A">
        <w:rPr>
          <w:rFonts w:ascii="Century Gothic" w:eastAsiaTheme="minorHAnsi" w:hAnsi="Century Gothic" w:cs="Century Gothic"/>
          <w:color w:val="000000"/>
          <w:sz w:val="22"/>
        </w:rPr>
        <w:t xml:space="preserve">Generate a square wave signal of frequency 1 </w:t>
      </w:r>
      <w:proofErr w:type="spellStart"/>
      <w:r w:rsidRPr="00596E8A">
        <w:rPr>
          <w:rFonts w:ascii="Century Gothic" w:eastAsiaTheme="minorHAnsi" w:hAnsi="Century Gothic" w:cs="Century Gothic"/>
          <w:color w:val="000000"/>
          <w:sz w:val="22"/>
        </w:rPr>
        <w:t>KHz</w:t>
      </w:r>
      <w:proofErr w:type="spellEnd"/>
      <w:r w:rsidRPr="00596E8A">
        <w:rPr>
          <w:rFonts w:ascii="Century Gothic" w:eastAsiaTheme="minorHAnsi" w:hAnsi="Century Gothic" w:cs="Century Gothic"/>
          <w:color w:val="000000"/>
          <w:sz w:val="22"/>
        </w:rPr>
        <w:t xml:space="preserve"> and 40% duty cycle on a digital I/O pin of ATmega328P. </w:t>
      </w:r>
    </w:p>
    <w:p w14:paraId="67CC167C" w14:textId="625347B1" w:rsidR="00E74A1F" w:rsidRDefault="00E74A1F" w:rsidP="00E74A1F">
      <w:pPr>
        <w:rPr>
          <w:rFonts w:asciiTheme="minorHAnsi" w:hAnsiTheme="minorHAnsi" w:cstheme="minorHAnsi"/>
          <w:bCs/>
          <w:noProof/>
          <w:sz w:val="32"/>
          <w:szCs w:val="32"/>
        </w:rPr>
      </w:pPr>
    </w:p>
    <w:p w14:paraId="2FF22C0A" w14:textId="12D58C4A" w:rsidR="00E74A1F" w:rsidRDefault="00E74A1F" w:rsidP="00E74A1F">
      <w:pPr>
        <w:rPr>
          <w:rFonts w:asciiTheme="minorHAnsi" w:hAnsiTheme="minorHAnsi" w:cstheme="minorHAnsi"/>
          <w:b/>
          <w:noProof/>
          <w:sz w:val="32"/>
          <w:szCs w:val="32"/>
          <w:u w:val="single"/>
        </w:rPr>
      </w:pPr>
      <w:r w:rsidRPr="00E74A1F">
        <w:rPr>
          <w:rFonts w:asciiTheme="minorHAnsi" w:hAnsiTheme="minorHAnsi" w:cstheme="minorHAnsi"/>
          <w:b/>
          <w:noProof/>
          <w:sz w:val="32"/>
          <w:szCs w:val="32"/>
          <w:u w:val="single"/>
        </w:rPr>
        <w:t>Code:</w:t>
      </w:r>
    </w:p>
    <w:p w14:paraId="39E6EDC8" w14:textId="77AFF49D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6B3CF23D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1C25ED2C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760870BF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ld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18,0xF0</w:t>
      </w:r>
    </w:p>
    <w:p w14:paraId="3CDA3F55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OUT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DDRB,r18</w:t>
      </w:r>
    </w:p>
    <w:p w14:paraId="1BBC61BE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24FE82E7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ld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18, 0x0F  </w:t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// input</w:t>
      </w:r>
    </w:p>
    <w:p w14:paraId="52F09954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OUT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PORTB,r18 </w:t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 xml:space="preserve">// pull </w:t>
      </w:r>
      <w:proofErr w:type="gramStart"/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up</w:t>
      </w:r>
      <w:proofErr w:type="gramEnd"/>
    </w:p>
    <w:p w14:paraId="73371B4E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241F7FD7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6778225C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start:</w:t>
      </w:r>
    </w:p>
    <w:p w14:paraId="06CB19AA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38A433FF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in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20,PINB</w:t>
      </w:r>
    </w:p>
    <w:p w14:paraId="0E6BA20B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ANDI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20,0x0F</w:t>
      </w:r>
    </w:p>
    <w:p w14:paraId="523442C2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39F1E03F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0F34AD94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sb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PORTB, 6</w:t>
      </w:r>
    </w:p>
    <w:p w14:paraId="72F3AE53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rcall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_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delayFind</w:t>
      </w:r>
      <w:proofErr w:type="spellEnd"/>
    </w:p>
    <w:p w14:paraId="0973A2C3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cb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PORTB,6</w:t>
      </w:r>
    </w:p>
    <w:p w14:paraId="3437C904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rcall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_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delayFind</w:t>
      </w:r>
      <w:proofErr w:type="spellEnd"/>
    </w:p>
    <w:p w14:paraId="5B275E71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105EF38A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jmp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start</w:t>
      </w:r>
      <w:proofErr w:type="gramEnd"/>
    </w:p>
    <w:p w14:paraId="25B1AA7C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2BE6171D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351172A0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79673BB7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086AC249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_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delayFind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:</w:t>
      </w:r>
    </w:p>
    <w:p w14:paraId="02AC2617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213E0358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ld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21, 21</w:t>
      </w:r>
    </w:p>
    <w:p w14:paraId="63130948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cpi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20, 15</w:t>
      </w:r>
    </w:p>
    <w:p w14:paraId="6C57F67B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breq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loop</w:t>
      </w:r>
    </w:p>
    <w:p w14:paraId="0597B909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28A2348F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71C724D1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ld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21, 22</w:t>
      </w:r>
    </w:p>
    <w:p w14:paraId="7FDC6214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cpi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20, 14</w:t>
      </w:r>
    </w:p>
    <w:p w14:paraId="44AB98B8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breq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loop</w:t>
      </w:r>
    </w:p>
    <w:p w14:paraId="060EA3A3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7AA8610E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28A042CF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ld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21, 23</w:t>
      </w:r>
    </w:p>
    <w:p w14:paraId="272FC842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cpi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20, 13</w:t>
      </w:r>
    </w:p>
    <w:p w14:paraId="6F224345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breq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loop</w:t>
      </w:r>
    </w:p>
    <w:p w14:paraId="107BB038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74241B73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283DF314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ld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21, 26</w:t>
      </w:r>
    </w:p>
    <w:p w14:paraId="6BA31A1C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cpi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20, 12</w:t>
      </w:r>
    </w:p>
    <w:p w14:paraId="6B2D87D3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breq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loop</w:t>
      </w:r>
    </w:p>
    <w:p w14:paraId="4CC099F8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13DFA3BA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////////////////////</w:t>
      </w:r>
    </w:p>
    <w:p w14:paraId="0598C7E1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5138A3C8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ld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21, 28</w:t>
      </w:r>
    </w:p>
    <w:p w14:paraId="04F00D78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cpi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20, 11</w:t>
      </w:r>
    </w:p>
    <w:p w14:paraId="084177F5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breq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loop</w:t>
      </w:r>
    </w:p>
    <w:p w14:paraId="52A3B0CB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6CC23DD3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72CABEEF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ld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21, 30</w:t>
      </w:r>
    </w:p>
    <w:p w14:paraId="670BDD9E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cpi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20, 10</w:t>
      </w:r>
    </w:p>
    <w:p w14:paraId="4D41EDE9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breq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loop</w:t>
      </w:r>
    </w:p>
    <w:p w14:paraId="7550D29E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38ACE279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5B790529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ld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21, 34</w:t>
      </w:r>
    </w:p>
    <w:p w14:paraId="4CC7E17E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cpi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20, 9</w:t>
      </w:r>
    </w:p>
    <w:p w14:paraId="2B227252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breq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loop</w:t>
      </w:r>
    </w:p>
    <w:p w14:paraId="63887B92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05F96A55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4C70EDA2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ld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21, 37</w:t>
      </w:r>
    </w:p>
    <w:p w14:paraId="235946E1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cpi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20, 8</w:t>
      </w:r>
    </w:p>
    <w:p w14:paraId="3300F636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breq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loop</w:t>
      </w:r>
    </w:p>
    <w:p w14:paraId="46F2529A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5957C7BE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///////////////////////////////////////</w:t>
      </w:r>
    </w:p>
    <w:p w14:paraId="1796B026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0AF05968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41A295B7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15566A65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ld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21, 42</w:t>
      </w:r>
    </w:p>
    <w:p w14:paraId="2F3C6129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cpi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20, 7</w:t>
      </w:r>
    </w:p>
    <w:p w14:paraId="3A682BC6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breq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loop</w:t>
      </w:r>
    </w:p>
    <w:p w14:paraId="49642884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227324C6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36568B15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ld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21, 48</w:t>
      </w:r>
    </w:p>
    <w:p w14:paraId="31228596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cpi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20, 6</w:t>
      </w:r>
    </w:p>
    <w:p w14:paraId="146BA6FC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breq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loop</w:t>
      </w:r>
    </w:p>
    <w:p w14:paraId="00F1BCB6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54E13735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5F0FC2B9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ld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21, 56</w:t>
      </w:r>
    </w:p>
    <w:p w14:paraId="7AAE09AC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cpi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20, 5</w:t>
      </w:r>
    </w:p>
    <w:p w14:paraId="01B5FCDB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breq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loop</w:t>
      </w:r>
    </w:p>
    <w:p w14:paraId="3DB20A4B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7241A395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5B2D6EC8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ld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21, 68</w:t>
      </w:r>
    </w:p>
    <w:p w14:paraId="78FFDEF8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cpi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20, 4</w:t>
      </w:r>
    </w:p>
    <w:p w14:paraId="0B19DB04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breq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loop</w:t>
      </w:r>
    </w:p>
    <w:p w14:paraId="79F3D2EF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19F01AA8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//////////////////////////////////////////</w:t>
      </w:r>
    </w:p>
    <w:p w14:paraId="2B3B4E03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1D2C9EA9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53CF7D81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ld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21, 84</w:t>
      </w:r>
    </w:p>
    <w:p w14:paraId="5A0E9BF9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cpi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20, 3</w:t>
      </w:r>
    </w:p>
    <w:p w14:paraId="7D827EB0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breq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loop</w:t>
      </w:r>
    </w:p>
    <w:p w14:paraId="124320F9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///////////////////////////////</w:t>
      </w:r>
    </w:p>
    <w:p w14:paraId="3454ADD3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2F9D486D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ld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21, 114</w:t>
      </w:r>
    </w:p>
    <w:p w14:paraId="3FF05018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cpi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20, 2</w:t>
      </w:r>
    </w:p>
    <w:p w14:paraId="013D820A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breq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loop</w:t>
      </w:r>
    </w:p>
    <w:p w14:paraId="2FB25A87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///////////////////////////</w:t>
      </w:r>
    </w:p>
    <w:p w14:paraId="6847BCEA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23275A7A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37C6C70C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ld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21, 177</w:t>
      </w:r>
    </w:p>
    <w:p w14:paraId="5FCEF132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cpi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20, 1</w:t>
      </w:r>
    </w:p>
    <w:p w14:paraId="21080334" w14:textId="2241F45A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breq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loop</w:t>
      </w:r>
    </w:p>
    <w:p w14:paraId="4B6F94EB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/////////////////////////////</w:t>
      </w:r>
    </w:p>
    <w:p w14:paraId="12B0C999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2332BE56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6CBCB538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1E81063A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56D8B3AA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ld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21, 125</w:t>
      </w:r>
    </w:p>
    <w:p w14:paraId="52715D5E" w14:textId="2884C839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cpi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20, 0</w:t>
      </w:r>
    </w:p>
    <w:p w14:paraId="6217CC78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breq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forone</w:t>
      </w:r>
      <w:proofErr w:type="spellEnd"/>
    </w:p>
    <w:p w14:paraId="460BF1F5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//////////////////////////////</w:t>
      </w:r>
    </w:p>
    <w:p w14:paraId="534E2017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7731F542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529ADC30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19FDF6FB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loop:</w:t>
      </w:r>
    </w:p>
    <w:p w14:paraId="3EF8B0FC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65AA770E" w14:textId="1BCFDD9F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rcall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delay_1us</w:t>
      </w:r>
    </w:p>
    <w:p w14:paraId="57A6472D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dec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21</w:t>
      </w:r>
    </w:p>
    <w:p w14:paraId="21056330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brn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loop</w:t>
      </w:r>
    </w:p>
    <w:p w14:paraId="66BAFA1B" w14:textId="61BFBB11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ret</w:t>
      </w:r>
    </w:p>
    <w:p w14:paraId="2E19DD90" w14:textId="1FF73DF5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3155AB8A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3EA298E3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7ED00870" w14:textId="5B145E2C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0DE0B7F0" w14:textId="6EE797F9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delay_1us: </w:t>
      </w:r>
    </w:p>
    <w:p w14:paraId="00FD206C" w14:textId="21268D91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nop</w:t>
      </w:r>
      <w:proofErr w:type="spellEnd"/>
    </w:p>
    <w:p w14:paraId="09D1857C" w14:textId="2E950B8E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45FAAD01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ret</w:t>
      </w:r>
    </w:p>
    <w:p w14:paraId="3CCBE53B" w14:textId="52EE067F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7525CCC4" w14:textId="14C8B116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foron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:</w:t>
      </w:r>
    </w:p>
    <w:p w14:paraId="462D6E38" w14:textId="7C7BF851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ld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16, 18</w:t>
      </w:r>
    </w:p>
    <w:p w14:paraId="57EA2D4A" w14:textId="47004A56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rcall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delay_1us</w:t>
      </w:r>
    </w:p>
    <w:p w14:paraId="4DD84CA5" w14:textId="4F144B7C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7E012AD5" w14:textId="387D02C0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0DD525DE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loopaa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:</w:t>
      </w:r>
    </w:p>
    <w:p w14:paraId="451A6C1F" w14:textId="32216048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21B2BD20" w14:textId="3A9C160B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610E42A0" w14:textId="05B3060B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dec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16</w:t>
      </w:r>
    </w:p>
    <w:p w14:paraId="7B1ED155" w14:textId="481DCD4E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brn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loopaa</w:t>
      </w:r>
      <w:proofErr w:type="spellEnd"/>
    </w:p>
    <w:p w14:paraId="6851A895" w14:textId="0DAF8869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dec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21</w:t>
      </w:r>
    </w:p>
    <w:p w14:paraId="1FBD3BF7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brn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forone</w:t>
      </w:r>
      <w:proofErr w:type="spellEnd"/>
    </w:p>
    <w:p w14:paraId="39B2326C" w14:textId="77777777" w:rsid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2573B56C" w14:textId="343BAFD1" w:rsidR="0007461A" w:rsidRPr="00E74A1F" w:rsidRDefault="0007461A" w:rsidP="0007461A">
      <w:pPr>
        <w:rPr>
          <w:rFonts w:asciiTheme="minorHAnsi" w:hAnsiTheme="minorHAnsi" w:cstheme="minorHAnsi"/>
          <w:b/>
          <w:noProof/>
          <w:sz w:val="32"/>
          <w:szCs w:val="32"/>
          <w:u w:val="singl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ret</w:t>
      </w:r>
    </w:p>
    <w:p w14:paraId="0602C28E" w14:textId="77777777" w:rsidR="0007461A" w:rsidRDefault="0007461A" w:rsidP="00E74A1F">
      <w:pPr>
        <w:rPr>
          <w:rFonts w:asciiTheme="minorHAnsi" w:hAnsiTheme="minorHAnsi" w:cstheme="minorHAnsi"/>
          <w:b/>
          <w:noProof/>
          <w:sz w:val="32"/>
          <w:szCs w:val="32"/>
          <w:u w:val="single"/>
        </w:rPr>
      </w:pPr>
    </w:p>
    <w:p w14:paraId="7E927510" w14:textId="77777777" w:rsidR="0007461A" w:rsidRDefault="0007461A" w:rsidP="00E74A1F">
      <w:pPr>
        <w:rPr>
          <w:rFonts w:asciiTheme="minorHAnsi" w:hAnsiTheme="minorHAnsi" w:cstheme="minorHAnsi"/>
          <w:b/>
          <w:noProof/>
          <w:sz w:val="32"/>
          <w:szCs w:val="32"/>
          <w:u w:val="single"/>
        </w:rPr>
      </w:pPr>
    </w:p>
    <w:p w14:paraId="0398C81B" w14:textId="77777777" w:rsidR="0007461A" w:rsidRDefault="0007461A" w:rsidP="00E74A1F">
      <w:pPr>
        <w:rPr>
          <w:rFonts w:asciiTheme="minorHAnsi" w:hAnsiTheme="minorHAnsi" w:cstheme="minorHAnsi"/>
          <w:b/>
          <w:noProof/>
          <w:sz w:val="32"/>
          <w:szCs w:val="32"/>
          <w:u w:val="single"/>
        </w:rPr>
      </w:pPr>
    </w:p>
    <w:p w14:paraId="42AE527E" w14:textId="77777777" w:rsidR="0007461A" w:rsidRDefault="0007461A" w:rsidP="00E74A1F">
      <w:pPr>
        <w:rPr>
          <w:rFonts w:asciiTheme="minorHAnsi" w:hAnsiTheme="minorHAnsi" w:cstheme="minorHAnsi"/>
          <w:b/>
          <w:noProof/>
          <w:sz w:val="32"/>
          <w:szCs w:val="32"/>
          <w:u w:val="single"/>
        </w:rPr>
      </w:pPr>
    </w:p>
    <w:p w14:paraId="1B877F52" w14:textId="349F94AD" w:rsidR="00E74A1F" w:rsidRPr="000D6725" w:rsidRDefault="00E74A1F" w:rsidP="00E74A1F">
      <w:pPr>
        <w:rPr>
          <w:rFonts w:asciiTheme="minorHAnsi" w:hAnsiTheme="minorHAnsi" w:cstheme="minorHAnsi"/>
          <w:b/>
          <w:sz w:val="32"/>
          <w:szCs w:val="32"/>
          <w:u w:val="single"/>
        </w:rPr>
      </w:pPr>
      <w:r w:rsidRPr="000D6725">
        <w:rPr>
          <w:rFonts w:asciiTheme="minorHAnsi" w:hAnsiTheme="minorHAnsi" w:cstheme="minorHAnsi"/>
          <w:b/>
          <w:noProof/>
          <w:sz w:val="32"/>
          <w:szCs w:val="32"/>
          <w:u w:val="single"/>
        </w:rPr>
        <w:lastRenderedPageBreak/>
        <w:t>Simulation:</w:t>
      </w:r>
    </w:p>
    <w:p w14:paraId="382C3253" w14:textId="39ACBF0F" w:rsidR="00E74A1F" w:rsidRDefault="0007461A" w:rsidP="000746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b/>
          <w:sz w:val="28"/>
          <w:szCs w:val="28"/>
          <w:u w:val="single"/>
        </w:rPr>
      </w:pPr>
      <w:r>
        <w:rPr>
          <w:rFonts w:asciiTheme="minorHAnsi" w:hAnsiTheme="minorHAnsi" w:cstheme="minorHAnsi"/>
          <w:b/>
          <w:noProof/>
          <w:sz w:val="28"/>
          <w:szCs w:val="28"/>
          <w:u w:val="single"/>
        </w:rPr>
        <w:drawing>
          <wp:anchor distT="0" distB="0" distL="114300" distR="114300" simplePos="0" relativeHeight="251658240" behindDoc="0" locked="0" layoutInCell="1" allowOverlap="1" wp14:anchorId="743D5731" wp14:editId="194C9DD2">
            <wp:simplePos x="0" y="0"/>
            <wp:positionH relativeFrom="column">
              <wp:posOffset>-361951</wp:posOffset>
            </wp:positionH>
            <wp:positionV relativeFrom="paragraph">
              <wp:posOffset>340360</wp:posOffset>
            </wp:positionV>
            <wp:extent cx="6805157" cy="3019425"/>
            <wp:effectExtent l="0" t="0" r="0" b="0"/>
            <wp:wrapNone/>
            <wp:docPr id="10" name="Picture 10" descr="Graphical user interface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diagram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7023" cy="3024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7461A">
        <w:rPr>
          <w:rFonts w:asciiTheme="minorHAnsi" w:hAnsiTheme="minorHAnsi" w:cstheme="minorHAnsi"/>
          <w:b/>
          <w:sz w:val="28"/>
          <w:szCs w:val="28"/>
          <w:u w:val="single"/>
        </w:rPr>
        <w:t>For 1KHz:</w:t>
      </w:r>
    </w:p>
    <w:p w14:paraId="4A66F31C" w14:textId="7E6318A5" w:rsidR="0007461A" w:rsidRPr="0007461A" w:rsidRDefault="0007461A" w:rsidP="0007461A">
      <w:pPr>
        <w:ind w:left="360"/>
        <w:rPr>
          <w:rFonts w:asciiTheme="minorHAnsi" w:hAnsiTheme="minorHAnsi" w:cstheme="minorHAnsi"/>
          <w:b/>
          <w:sz w:val="28"/>
          <w:szCs w:val="28"/>
          <w:u w:val="single"/>
        </w:rPr>
      </w:pPr>
    </w:p>
    <w:p w14:paraId="36E1BC69" w14:textId="46892563" w:rsidR="0007461A" w:rsidRDefault="00E74A1F" w:rsidP="00E74A1F">
      <w:pPr>
        <w:jc w:val="both"/>
      </w:pPr>
      <w:r>
        <w:t xml:space="preserve">                                               </w:t>
      </w:r>
    </w:p>
    <w:p w14:paraId="3470C118" w14:textId="08540737" w:rsidR="0007461A" w:rsidRDefault="0007461A" w:rsidP="00E74A1F">
      <w:pPr>
        <w:jc w:val="both"/>
      </w:pPr>
    </w:p>
    <w:p w14:paraId="47437E34" w14:textId="1DA0B782" w:rsidR="0007461A" w:rsidRDefault="0007461A" w:rsidP="00E74A1F">
      <w:pPr>
        <w:jc w:val="both"/>
      </w:pPr>
    </w:p>
    <w:p w14:paraId="4D1B2D0F" w14:textId="1233FBE1" w:rsidR="0007461A" w:rsidRDefault="0007461A" w:rsidP="00E74A1F">
      <w:pPr>
        <w:jc w:val="both"/>
      </w:pPr>
    </w:p>
    <w:p w14:paraId="5E1DE3EC" w14:textId="77777777" w:rsidR="0007461A" w:rsidRDefault="0007461A" w:rsidP="00E74A1F">
      <w:pPr>
        <w:jc w:val="both"/>
      </w:pPr>
    </w:p>
    <w:p w14:paraId="79B36E7B" w14:textId="77777777" w:rsidR="0007461A" w:rsidRDefault="0007461A" w:rsidP="00E74A1F">
      <w:pPr>
        <w:jc w:val="both"/>
      </w:pPr>
    </w:p>
    <w:p w14:paraId="378C6FA5" w14:textId="2860E1F2" w:rsidR="0007461A" w:rsidRDefault="0007461A" w:rsidP="00E74A1F">
      <w:pPr>
        <w:jc w:val="both"/>
      </w:pPr>
    </w:p>
    <w:p w14:paraId="27C8DBF4" w14:textId="5FAAEDB7" w:rsidR="0007461A" w:rsidRDefault="0007461A" w:rsidP="00E74A1F">
      <w:pPr>
        <w:jc w:val="both"/>
      </w:pPr>
    </w:p>
    <w:p w14:paraId="3B6E69A9" w14:textId="15D84C9E" w:rsidR="0007461A" w:rsidRDefault="0007461A" w:rsidP="00E74A1F">
      <w:pPr>
        <w:jc w:val="both"/>
      </w:pPr>
    </w:p>
    <w:p w14:paraId="31437C6C" w14:textId="147C53E3" w:rsidR="0007461A" w:rsidRDefault="0007461A" w:rsidP="000746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b/>
          <w:sz w:val="28"/>
          <w:szCs w:val="28"/>
          <w:u w:val="single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8EECDA" wp14:editId="0F2D50B2">
            <wp:simplePos x="0" y="0"/>
            <wp:positionH relativeFrom="column">
              <wp:posOffset>-419100</wp:posOffset>
            </wp:positionH>
            <wp:positionV relativeFrom="paragraph">
              <wp:posOffset>259079</wp:posOffset>
            </wp:positionV>
            <wp:extent cx="6880385" cy="3152775"/>
            <wp:effectExtent l="0" t="0" r="0" b="0"/>
            <wp:wrapNone/>
            <wp:docPr id="15" name="Picture 1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application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88648" cy="31565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7461A">
        <w:rPr>
          <w:rFonts w:asciiTheme="minorHAnsi" w:hAnsiTheme="minorHAnsi" w:cstheme="minorHAnsi"/>
          <w:b/>
          <w:sz w:val="28"/>
          <w:szCs w:val="28"/>
          <w:u w:val="single"/>
        </w:rPr>
        <w:t xml:space="preserve">For </w:t>
      </w:r>
      <w:r>
        <w:rPr>
          <w:rFonts w:asciiTheme="minorHAnsi" w:hAnsiTheme="minorHAnsi" w:cstheme="minorHAnsi"/>
          <w:b/>
          <w:sz w:val="28"/>
          <w:szCs w:val="28"/>
          <w:u w:val="single"/>
        </w:rPr>
        <w:t>2</w:t>
      </w:r>
      <w:r w:rsidRPr="0007461A">
        <w:rPr>
          <w:rFonts w:asciiTheme="minorHAnsi" w:hAnsiTheme="minorHAnsi" w:cstheme="minorHAnsi"/>
          <w:b/>
          <w:sz w:val="28"/>
          <w:szCs w:val="28"/>
          <w:u w:val="single"/>
        </w:rPr>
        <w:t>KHz:</w:t>
      </w:r>
    </w:p>
    <w:p w14:paraId="2600032C" w14:textId="55DC45BA" w:rsidR="0007461A" w:rsidRDefault="0007461A" w:rsidP="00E74A1F">
      <w:pPr>
        <w:jc w:val="both"/>
      </w:pPr>
    </w:p>
    <w:p w14:paraId="63BE3790" w14:textId="511E5A55" w:rsidR="0007461A" w:rsidRDefault="0007461A" w:rsidP="00E74A1F">
      <w:pPr>
        <w:jc w:val="both"/>
      </w:pPr>
    </w:p>
    <w:p w14:paraId="5DD68C91" w14:textId="0ADB8486" w:rsidR="0007461A" w:rsidRDefault="0007461A" w:rsidP="00E74A1F">
      <w:pPr>
        <w:jc w:val="both"/>
      </w:pPr>
    </w:p>
    <w:p w14:paraId="2277C719" w14:textId="681DC952" w:rsidR="0007461A" w:rsidRDefault="0007461A" w:rsidP="00E74A1F">
      <w:pPr>
        <w:jc w:val="both"/>
      </w:pPr>
    </w:p>
    <w:p w14:paraId="59C13451" w14:textId="6400E5FC" w:rsidR="0007461A" w:rsidRDefault="0007461A" w:rsidP="00E74A1F">
      <w:pPr>
        <w:jc w:val="both"/>
      </w:pPr>
    </w:p>
    <w:p w14:paraId="1183D73B" w14:textId="09E4AE61" w:rsidR="0007461A" w:rsidRDefault="0007461A" w:rsidP="00E74A1F">
      <w:pPr>
        <w:jc w:val="both"/>
      </w:pPr>
    </w:p>
    <w:p w14:paraId="25027EB4" w14:textId="77777777" w:rsidR="0007461A" w:rsidRDefault="0007461A" w:rsidP="00E74A1F">
      <w:pPr>
        <w:jc w:val="both"/>
      </w:pPr>
    </w:p>
    <w:p w14:paraId="567F31F1" w14:textId="77777777" w:rsidR="00E74A1F" w:rsidRDefault="00E74A1F" w:rsidP="00AC40E3">
      <w:pPr>
        <w:jc w:val="center"/>
        <w:rPr>
          <w:rFonts w:asciiTheme="minorHAnsi" w:hAnsiTheme="minorHAnsi" w:cstheme="minorHAnsi"/>
          <w:b/>
          <w:sz w:val="48"/>
          <w:szCs w:val="48"/>
          <w:u w:val="single"/>
        </w:rPr>
      </w:pPr>
    </w:p>
    <w:p w14:paraId="20835DC3" w14:textId="6AB0CDAA" w:rsidR="0007461A" w:rsidRDefault="0007461A" w:rsidP="0007461A">
      <w:pPr>
        <w:pStyle w:val="ListParagraph"/>
        <w:rPr>
          <w:rFonts w:asciiTheme="minorHAnsi" w:hAnsiTheme="minorHAnsi" w:cstheme="minorHAnsi"/>
          <w:b/>
          <w:sz w:val="28"/>
          <w:szCs w:val="28"/>
          <w:u w:val="single"/>
        </w:rPr>
      </w:pPr>
    </w:p>
    <w:p w14:paraId="1BCEEC12" w14:textId="587D8079" w:rsidR="0007461A" w:rsidRDefault="0007461A" w:rsidP="0007461A">
      <w:pPr>
        <w:pStyle w:val="ListParagraph"/>
        <w:rPr>
          <w:rFonts w:asciiTheme="minorHAnsi" w:hAnsiTheme="minorHAnsi" w:cstheme="minorHAnsi"/>
          <w:b/>
          <w:sz w:val="28"/>
          <w:szCs w:val="28"/>
          <w:u w:val="single"/>
        </w:rPr>
      </w:pPr>
    </w:p>
    <w:p w14:paraId="7D92BD60" w14:textId="77777777" w:rsidR="0007461A" w:rsidRDefault="0007461A" w:rsidP="0007461A">
      <w:pPr>
        <w:pStyle w:val="ListParagraph"/>
        <w:rPr>
          <w:rFonts w:asciiTheme="minorHAnsi" w:hAnsiTheme="minorHAnsi" w:cstheme="minorHAnsi"/>
          <w:b/>
          <w:sz w:val="28"/>
          <w:szCs w:val="28"/>
          <w:u w:val="single"/>
        </w:rPr>
      </w:pPr>
    </w:p>
    <w:p w14:paraId="5CA0013B" w14:textId="3F75D70C" w:rsidR="0007461A" w:rsidRDefault="0007461A" w:rsidP="000746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b/>
          <w:sz w:val="28"/>
          <w:szCs w:val="28"/>
          <w:u w:val="single"/>
        </w:rPr>
      </w:pPr>
      <w:r>
        <w:rPr>
          <w:rFonts w:asciiTheme="minorHAnsi" w:hAnsiTheme="minorHAnsi" w:cstheme="minorHAnsi"/>
          <w:b/>
          <w:noProof/>
          <w:sz w:val="28"/>
          <w:szCs w:val="28"/>
          <w:u w:val="single"/>
        </w:rPr>
        <w:lastRenderedPageBreak/>
        <w:drawing>
          <wp:anchor distT="0" distB="0" distL="114300" distR="114300" simplePos="0" relativeHeight="251666432" behindDoc="0" locked="0" layoutInCell="1" allowOverlap="1" wp14:anchorId="002E29DB" wp14:editId="235A62C5">
            <wp:simplePos x="0" y="0"/>
            <wp:positionH relativeFrom="column">
              <wp:posOffset>-457200</wp:posOffset>
            </wp:positionH>
            <wp:positionV relativeFrom="paragraph">
              <wp:posOffset>457200</wp:posOffset>
            </wp:positionV>
            <wp:extent cx="6873058" cy="3009900"/>
            <wp:effectExtent l="0" t="0" r="4445" b="0"/>
            <wp:wrapNone/>
            <wp:docPr id="16" name="Picture 1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84355" cy="30148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7461A">
        <w:rPr>
          <w:rFonts w:asciiTheme="minorHAnsi" w:hAnsiTheme="minorHAnsi" w:cstheme="minorHAnsi"/>
          <w:b/>
          <w:sz w:val="28"/>
          <w:szCs w:val="28"/>
          <w:u w:val="single"/>
        </w:rPr>
        <w:t xml:space="preserve">For </w:t>
      </w:r>
      <w:r>
        <w:rPr>
          <w:rFonts w:asciiTheme="minorHAnsi" w:hAnsiTheme="minorHAnsi" w:cstheme="minorHAnsi"/>
          <w:b/>
          <w:sz w:val="28"/>
          <w:szCs w:val="28"/>
          <w:u w:val="single"/>
        </w:rPr>
        <w:t>3</w:t>
      </w:r>
      <w:r w:rsidRPr="0007461A">
        <w:rPr>
          <w:rFonts w:asciiTheme="minorHAnsi" w:hAnsiTheme="minorHAnsi" w:cstheme="minorHAnsi"/>
          <w:b/>
          <w:sz w:val="28"/>
          <w:szCs w:val="28"/>
          <w:u w:val="single"/>
        </w:rPr>
        <w:t>KHz:</w:t>
      </w:r>
    </w:p>
    <w:p w14:paraId="6B0D166E" w14:textId="0595E058" w:rsidR="0007461A" w:rsidRDefault="0007461A" w:rsidP="0007461A">
      <w:pPr>
        <w:rPr>
          <w:rFonts w:asciiTheme="minorHAnsi" w:hAnsiTheme="minorHAnsi" w:cstheme="minorHAnsi"/>
          <w:b/>
          <w:sz w:val="28"/>
          <w:szCs w:val="28"/>
          <w:u w:val="single"/>
        </w:rPr>
      </w:pPr>
    </w:p>
    <w:p w14:paraId="58D5F247" w14:textId="22BC6F20" w:rsidR="0007461A" w:rsidRDefault="0007461A" w:rsidP="0007461A">
      <w:pPr>
        <w:rPr>
          <w:rFonts w:asciiTheme="minorHAnsi" w:hAnsiTheme="minorHAnsi" w:cstheme="minorHAnsi"/>
          <w:b/>
          <w:sz w:val="28"/>
          <w:szCs w:val="28"/>
          <w:u w:val="single"/>
        </w:rPr>
      </w:pPr>
    </w:p>
    <w:p w14:paraId="31FFF698" w14:textId="43A3E223" w:rsidR="0007461A" w:rsidRDefault="0007461A" w:rsidP="0007461A">
      <w:pPr>
        <w:rPr>
          <w:rFonts w:asciiTheme="minorHAnsi" w:hAnsiTheme="minorHAnsi" w:cstheme="minorHAnsi"/>
          <w:b/>
          <w:sz w:val="28"/>
          <w:szCs w:val="28"/>
          <w:u w:val="single"/>
        </w:rPr>
      </w:pPr>
    </w:p>
    <w:p w14:paraId="0127260C" w14:textId="77777777" w:rsidR="0007461A" w:rsidRPr="0007461A" w:rsidRDefault="0007461A" w:rsidP="0007461A">
      <w:pPr>
        <w:rPr>
          <w:rFonts w:asciiTheme="minorHAnsi" w:hAnsiTheme="minorHAnsi" w:cstheme="minorHAnsi"/>
          <w:b/>
          <w:sz w:val="28"/>
          <w:szCs w:val="28"/>
          <w:u w:val="single"/>
        </w:rPr>
      </w:pPr>
    </w:p>
    <w:p w14:paraId="4FE2073A" w14:textId="1816D854" w:rsidR="0007461A" w:rsidRDefault="0007461A" w:rsidP="0007461A">
      <w:pPr>
        <w:pStyle w:val="ListParagraph"/>
        <w:rPr>
          <w:rFonts w:asciiTheme="minorHAnsi" w:hAnsiTheme="minorHAnsi" w:cstheme="minorHAnsi"/>
          <w:b/>
          <w:sz w:val="28"/>
          <w:szCs w:val="28"/>
          <w:u w:val="single"/>
        </w:rPr>
      </w:pPr>
    </w:p>
    <w:p w14:paraId="18FA7D27" w14:textId="77777777" w:rsidR="0007461A" w:rsidRDefault="0007461A" w:rsidP="00AC40E3">
      <w:pPr>
        <w:jc w:val="center"/>
        <w:rPr>
          <w:rFonts w:asciiTheme="minorHAnsi" w:hAnsiTheme="minorHAnsi" w:cstheme="minorHAnsi"/>
          <w:b/>
          <w:sz w:val="48"/>
          <w:szCs w:val="48"/>
          <w:u w:val="single"/>
        </w:rPr>
      </w:pPr>
    </w:p>
    <w:p w14:paraId="501836F2" w14:textId="419367D5" w:rsidR="000D6725" w:rsidRDefault="000D6725" w:rsidP="00D9237C">
      <w:pPr>
        <w:rPr>
          <w:rFonts w:asciiTheme="minorHAnsi" w:hAnsiTheme="minorHAnsi" w:cstheme="minorHAnsi"/>
          <w:bCs/>
          <w:sz w:val="32"/>
          <w:szCs w:val="32"/>
        </w:rPr>
      </w:pPr>
    </w:p>
    <w:p w14:paraId="6CE2B807" w14:textId="6A51213F" w:rsidR="0007461A" w:rsidRDefault="0007461A" w:rsidP="00D9237C">
      <w:pPr>
        <w:rPr>
          <w:rFonts w:asciiTheme="minorHAnsi" w:hAnsiTheme="minorHAnsi" w:cstheme="minorHAnsi"/>
          <w:b/>
          <w:sz w:val="32"/>
          <w:szCs w:val="32"/>
          <w:u w:val="single"/>
        </w:rPr>
      </w:pPr>
    </w:p>
    <w:p w14:paraId="1E402169" w14:textId="4FA61564" w:rsidR="0007461A" w:rsidRDefault="0007461A" w:rsidP="000746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b/>
          <w:sz w:val="28"/>
          <w:szCs w:val="28"/>
          <w:u w:val="single"/>
        </w:rPr>
      </w:pPr>
      <w:r>
        <w:rPr>
          <w:rFonts w:asciiTheme="minorHAnsi" w:hAnsiTheme="minorHAnsi" w:cstheme="minorHAnsi"/>
          <w:b/>
          <w:noProof/>
          <w:sz w:val="28"/>
          <w:szCs w:val="28"/>
          <w:u w:val="single"/>
        </w:rPr>
        <w:drawing>
          <wp:anchor distT="0" distB="0" distL="114300" distR="114300" simplePos="0" relativeHeight="251667456" behindDoc="0" locked="0" layoutInCell="1" allowOverlap="1" wp14:anchorId="6A255655" wp14:editId="21F2F9D3">
            <wp:simplePos x="0" y="0"/>
            <wp:positionH relativeFrom="column">
              <wp:posOffset>-438151</wp:posOffset>
            </wp:positionH>
            <wp:positionV relativeFrom="paragraph">
              <wp:posOffset>427990</wp:posOffset>
            </wp:positionV>
            <wp:extent cx="6912959" cy="3409950"/>
            <wp:effectExtent l="0" t="0" r="2540" b="0"/>
            <wp:wrapNone/>
            <wp:docPr id="17" name="Picture 1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16898" cy="34118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7461A">
        <w:rPr>
          <w:rFonts w:asciiTheme="minorHAnsi" w:hAnsiTheme="minorHAnsi" w:cstheme="minorHAnsi"/>
          <w:b/>
          <w:sz w:val="28"/>
          <w:szCs w:val="28"/>
          <w:u w:val="single"/>
        </w:rPr>
        <w:t xml:space="preserve">For </w:t>
      </w:r>
      <w:r>
        <w:rPr>
          <w:rFonts w:asciiTheme="minorHAnsi" w:hAnsiTheme="minorHAnsi" w:cstheme="minorHAnsi"/>
          <w:b/>
          <w:sz w:val="28"/>
          <w:szCs w:val="28"/>
          <w:u w:val="single"/>
        </w:rPr>
        <w:t>16</w:t>
      </w:r>
      <w:r w:rsidRPr="0007461A">
        <w:rPr>
          <w:rFonts w:asciiTheme="minorHAnsi" w:hAnsiTheme="minorHAnsi" w:cstheme="minorHAnsi"/>
          <w:b/>
          <w:sz w:val="28"/>
          <w:szCs w:val="28"/>
          <w:u w:val="single"/>
        </w:rPr>
        <w:t>KHz:</w:t>
      </w:r>
    </w:p>
    <w:p w14:paraId="786E9C02" w14:textId="39460E79" w:rsidR="0007461A" w:rsidRPr="0007461A" w:rsidRDefault="0007461A" w:rsidP="0007461A">
      <w:pPr>
        <w:ind w:left="360"/>
        <w:rPr>
          <w:rFonts w:asciiTheme="minorHAnsi" w:hAnsiTheme="minorHAnsi" w:cstheme="minorHAnsi"/>
          <w:b/>
          <w:sz w:val="28"/>
          <w:szCs w:val="28"/>
          <w:u w:val="single"/>
        </w:rPr>
      </w:pPr>
    </w:p>
    <w:p w14:paraId="4A4A7CFE" w14:textId="493EF9E6" w:rsidR="0007461A" w:rsidRDefault="0007461A" w:rsidP="0007461A">
      <w:pPr>
        <w:rPr>
          <w:rFonts w:asciiTheme="minorHAnsi" w:hAnsiTheme="minorHAnsi" w:cstheme="minorHAnsi"/>
          <w:b/>
          <w:sz w:val="28"/>
          <w:szCs w:val="28"/>
          <w:u w:val="single"/>
        </w:rPr>
      </w:pPr>
    </w:p>
    <w:p w14:paraId="6DD73518" w14:textId="61FA5AB6" w:rsidR="0007461A" w:rsidRDefault="0007461A" w:rsidP="0007461A">
      <w:pPr>
        <w:rPr>
          <w:rFonts w:asciiTheme="minorHAnsi" w:hAnsiTheme="minorHAnsi" w:cstheme="minorHAnsi"/>
          <w:b/>
          <w:sz w:val="28"/>
          <w:szCs w:val="28"/>
          <w:u w:val="single"/>
        </w:rPr>
      </w:pPr>
    </w:p>
    <w:p w14:paraId="0F93BF12" w14:textId="3F5CEAB7" w:rsidR="0007461A" w:rsidRDefault="0007461A" w:rsidP="0007461A">
      <w:pPr>
        <w:rPr>
          <w:rFonts w:asciiTheme="minorHAnsi" w:hAnsiTheme="minorHAnsi" w:cstheme="minorHAnsi"/>
          <w:b/>
          <w:sz w:val="28"/>
          <w:szCs w:val="28"/>
          <w:u w:val="single"/>
        </w:rPr>
      </w:pPr>
    </w:p>
    <w:p w14:paraId="0AF5574C" w14:textId="0122C007" w:rsidR="0007461A" w:rsidRDefault="0007461A" w:rsidP="0007461A">
      <w:pPr>
        <w:rPr>
          <w:rFonts w:asciiTheme="minorHAnsi" w:hAnsiTheme="minorHAnsi" w:cstheme="minorHAnsi"/>
          <w:b/>
          <w:sz w:val="28"/>
          <w:szCs w:val="28"/>
          <w:u w:val="single"/>
        </w:rPr>
      </w:pPr>
    </w:p>
    <w:p w14:paraId="2D2D6F9C" w14:textId="431F8DD0" w:rsidR="0007461A" w:rsidRDefault="0007461A" w:rsidP="0007461A">
      <w:pPr>
        <w:rPr>
          <w:rFonts w:asciiTheme="minorHAnsi" w:hAnsiTheme="minorHAnsi" w:cstheme="minorHAnsi"/>
          <w:b/>
          <w:sz w:val="28"/>
          <w:szCs w:val="28"/>
          <w:u w:val="single"/>
        </w:rPr>
      </w:pPr>
    </w:p>
    <w:p w14:paraId="2C90373F" w14:textId="33A44367" w:rsidR="0007461A" w:rsidRDefault="0007461A" w:rsidP="0007461A">
      <w:pPr>
        <w:rPr>
          <w:rFonts w:asciiTheme="minorHAnsi" w:hAnsiTheme="minorHAnsi" w:cstheme="minorHAnsi"/>
          <w:b/>
          <w:sz w:val="28"/>
          <w:szCs w:val="28"/>
          <w:u w:val="single"/>
        </w:rPr>
      </w:pPr>
    </w:p>
    <w:p w14:paraId="3FBAA640" w14:textId="7688CB4D" w:rsidR="0007461A" w:rsidRDefault="0007461A" w:rsidP="0007461A">
      <w:pPr>
        <w:rPr>
          <w:rFonts w:asciiTheme="minorHAnsi" w:hAnsiTheme="minorHAnsi" w:cstheme="minorHAnsi"/>
          <w:b/>
          <w:sz w:val="28"/>
          <w:szCs w:val="28"/>
          <w:u w:val="single"/>
        </w:rPr>
      </w:pPr>
    </w:p>
    <w:p w14:paraId="78EC31F2" w14:textId="1844FD30" w:rsidR="0007461A" w:rsidRDefault="0007461A" w:rsidP="0007461A">
      <w:pPr>
        <w:rPr>
          <w:rFonts w:asciiTheme="minorHAnsi" w:hAnsiTheme="minorHAnsi" w:cstheme="minorHAnsi"/>
          <w:b/>
          <w:sz w:val="28"/>
          <w:szCs w:val="28"/>
          <w:u w:val="single"/>
        </w:rPr>
      </w:pPr>
    </w:p>
    <w:p w14:paraId="29B1E00C" w14:textId="27ECFC62" w:rsidR="0007461A" w:rsidRDefault="0007461A" w:rsidP="0007461A">
      <w:pPr>
        <w:rPr>
          <w:rFonts w:asciiTheme="minorHAnsi" w:hAnsiTheme="minorHAnsi" w:cstheme="minorHAnsi"/>
          <w:b/>
          <w:sz w:val="28"/>
          <w:szCs w:val="28"/>
          <w:u w:val="single"/>
        </w:rPr>
      </w:pPr>
    </w:p>
    <w:p w14:paraId="1AA22809" w14:textId="77777777" w:rsidR="0007461A" w:rsidRPr="0007461A" w:rsidRDefault="0007461A" w:rsidP="0007461A">
      <w:pPr>
        <w:rPr>
          <w:rFonts w:asciiTheme="minorHAnsi" w:hAnsiTheme="minorHAnsi" w:cstheme="minorHAnsi"/>
          <w:b/>
          <w:sz w:val="28"/>
          <w:szCs w:val="28"/>
          <w:u w:val="single"/>
        </w:rPr>
      </w:pPr>
    </w:p>
    <w:p w14:paraId="29964B36" w14:textId="77777777" w:rsidR="0007461A" w:rsidRDefault="0007461A" w:rsidP="00D9237C">
      <w:pPr>
        <w:rPr>
          <w:rFonts w:asciiTheme="minorHAnsi" w:hAnsiTheme="minorHAnsi" w:cstheme="minorHAnsi"/>
          <w:b/>
          <w:sz w:val="32"/>
          <w:szCs w:val="32"/>
          <w:u w:val="single"/>
        </w:rPr>
      </w:pPr>
    </w:p>
    <w:p w14:paraId="495671EB" w14:textId="77777777" w:rsidR="0007461A" w:rsidRPr="00C72BAA" w:rsidRDefault="0007461A" w:rsidP="0007461A">
      <w:pPr>
        <w:jc w:val="center"/>
        <w:rPr>
          <w:rFonts w:asciiTheme="minorHAnsi" w:hAnsiTheme="minorHAnsi" w:cstheme="minorHAnsi"/>
          <w:b/>
          <w:sz w:val="48"/>
          <w:szCs w:val="48"/>
          <w:u w:val="single"/>
        </w:rPr>
      </w:pPr>
      <w:r>
        <w:rPr>
          <w:rFonts w:asciiTheme="minorHAnsi" w:hAnsiTheme="minorHAnsi" w:cstheme="minorHAnsi"/>
          <w:b/>
          <w:sz w:val="48"/>
          <w:szCs w:val="48"/>
          <w:u w:val="single"/>
        </w:rPr>
        <w:t xml:space="preserve">Post </w:t>
      </w:r>
      <w:r w:rsidRPr="00C72BAA">
        <w:rPr>
          <w:rFonts w:asciiTheme="minorHAnsi" w:hAnsiTheme="minorHAnsi" w:cstheme="minorHAnsi"/>
          <w:b/>
          <w:sz w:val="48"/>
          <w:szCs w:val="48"/>
          <w:u w:val="single"/>
        </w:rPr>
        <w:t>Lab Tasks</w:t>
      </w:r>
    </w:p>
    <w:p w14:paraId="145D0FFA" w14:textId="77777777" w:rsidR="0007461A" w:rsidRDefault="0007461A" w:rsidP="0007461A">
      <w:pPr>
        <w:rPr>
          <w:b/>
          <w:sz w:val="32"/>
          <w:szCs w:val="32"/>
          <w:u w:val="single"/>
        </w:rPr>
      </w:pPr>
    </w:p>
    <w:p w14:paraId="513AA7DC" w14:textId="77777777" w:rsidR="0007461A" w:rsidRDefault="0007461A" w:rsidP="0007461A">
      <w:pPr>
        <w:rPr>
          <w:rFonts w:asciiTheme="minorHAnsi" w:hAnsiTheme="minorHAnsi" w:cstheme="minorHAnsi"/>
          <w:b/>
          <w:sz w:val="40"/>
          <w:szCs w:val="40"/>
          <w:u w:val="single"/>
        </w:rPr>
      </w:pPr>
      <w:r w:rsidRPr="00A56A65">
        <w:rPr>
          <w:rFonts w:asciiTheme="minorHAnsi" w:hAnsiTheme="minorHAnsi" w:cstheme="minorHAnsi"/>
          <w:b/>
          <w:sz w:val="40"/>
          <w:szCs w:val="40"/>
          <w:u w:val="single"/>
        </w:rPr>
        <w:t>Task 1:</w:t>
      </w:r>
    </w:p>
    <w:p w14:paraId="6085B667" w14:textId="77777777" w:rsidR="0007461A" w:rsidRPr="0007461A" w:rsidRDefault="0007461A" w:rsidP="0007461A">
      <w:pPr>
        <w:autoSpaceDE w:val="0"/>
        <w:autoSpaceDN w:val="0"/>
        <w:adjustRightInd w:val="0"/>
        <w:spacing w:after="0" w:line="240" w:lineRule="auto"/>
        <w:rPr>
          <w:rFonts w:ascii="Century Gothic" w:eastAsiaTheme="minorHAnsi" w:hAnsi="Century Gothic" w:cs="Century Gothic"/>
          <w:color w:val="000000"/>
          <w:sz w:val="22"/>
        </w:rPr>
      </w:pPr>
      <w:r w:rsidRPr="0007461A">
        <w:rPr>
          <w:rFonts w:ascii="Century Gothic" w:eastAsiaTheme="minorHAnsi" w:hAnsi="Century Gothic" w:cs="Century Gothic"/>
          <w:color w:val="000000"/>
          <w:sz w:val="22"/>
        </w:rPr>
        <w:t xml:space="preserve">Write a report explaining the problems faced in implementing the in-lab tasks and provide their solutions. </w:t>
      </w:r>
    </w:p>
    <w:p w14:paraId="1D057F84" w14:textId="7A771260" w:rsidR="0007461A" w:rsidRDefault="0007461A" w:rsidP="00D9237C">
      <w:pPr>
        <w:rPr>
          <w:rFonts w:asciiTheme="minorHAnsi" w:hAnsiTheme="minorHAnsi" w:cstheme="minorHAnsi"/>
          <w:b/>
          <w:sz w:val="32"/>
          <w:szCs w:val="32"/>
          <w:u w:val="single"/>
        </w:rPr>
      </w:pPr>
    </w:p>
    <w:p w14:paraId="4508E429" w14:textId="6E7C7D78" w:rsidR="0007461A" w:rsidRDefault="0007461A" w:rsidP="00D9237C">
      <w:pPr>
        <w:rPr>
          <w:rFonts w:asciiTheme="minorHAnsi" w:hAnsiTheme="minorHAnsi" w:cstheme="minorHAnsi"/>
          <w:b/>
          <w:sz w:val="32"/>
          <w:szCs w:val="32"/>
          <w:u w:val="single"/>
        </w:rPr>
      </w:pPr>
      <w:r>
        <w:rPr>
          <w:rFonts w:asciiTheme="minorHAnsi" w:hAnsiTheme="minorHAnsi" w:cstheme="minorHAnsi"/>
          <w:b/>
          <w:sz w:val="32"/>
          <w:szCs w:val="32"/>
          <w:u w:val="single"/>
        </w:rPr>
        <w:t>Answer:</w:t>
      </w:r>
    </w:p>
    <w:p w14:paraId="38E65643" w14:textId="57B1D87A" w:rsidR="0007461A" w:rsidRPr="0007461A" w:rsidRDefault="00C17E08" w:rsidP="002D6E22">
      <w:pPr>
        <w:spacing w:line="600" w:lineRule="auto"/>
        <w:rPr>
          <w:rFonts w:asciiTheme="minorHAnsi" w:hAnsiTheme="minorHAnsi" w:cstheme="minorHAnsi"/>
          <w:bCs/>
          <w:sz w:val="28"/>
          <w:szCs w:val="28"/>
        </w:rPr>
      </w:pPr>
      <w:r>
        <w:rPr>
          <w:rFonts w:asciiTheme="minorHAnsi" w:hAnsiTheme="minorHAnsi" w:cstheme="minorHAnsi"/>
          <w:bCs/>
          <w:sz w:val="28"/>
          <w:szCs w:val="28"/>
        </w:rPr>
        <w:t>Initially I tried making delays for each signal, but that code was very lengthy, so I made a generic code with a single delay that was called multiple times, the main problem that I faced was to make accurate delay for each frequency signal as my delay was of 31us at start, to make my code accurate I used 1us delay. Nevertheless, after many calculations, my signal waves got accurate.</w:t>
      </w:r>
    </w:p>
    <w:p w14:paraId="5FA2E323" w14:textId="7C7A9BF6" w:rsidR="00AB1E97" w:rsidRDefault="00AB1E97" w:rsidP="00D9237C">
      <w:pPr>
        <w:rPr>
          <w:rFonts w:asciiTheme="minorHAnsi" w:hAnsiTheme="minorHAnsi" w:cstheme="minorHAnsi"/>
          <w:bCs/>
          <w:noProof/>
          <w:sz w:val="32"/>
          <w:szCs w:val="32"/>
        </w:rPr>
      </w:pPr>
    </w:p>
    <w:p w14:paraId="5390A66A" w14:textId="6F4D1CED" w:rsidR="00D9237C" w:rsidRPr="00D9237C" w:rsidRDefault="00D9237C" w:rsidP="00D9237C">
      <w:pPr>
        <w:jc w:val="center"/>
      </w:pPr>
      <w:r>
        <w:t xml:space="preserve">   </w:t>
      </w:r>
      <w:r w:rsidRPr="00A56A65">
        <w:rPr>
          <w:u w:val="double"/>
        </w:rPr>
        <w:t xml:space="preserve"> _____________________________</w:t>
      </w:r>
    </w:p>
    <w:sectPr w:rsidR="00D9237C" w:rsidRPr="00D9237C" w:rsidSect="00691B9F"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0C5681" w14:textId="77777777" w:rsidR="007D3D96" w:rsidRDefault="007D3D96" w:rsidP="00D71776">
      <w:pPr>
        <w:spacing w:after="0" w:line="240" w:lineRule="auto"/>
      </w:pPr>
      <w:r>
        <w:separator/>
      </w:r>
    </w:p>
  </w:endnote>
  <w:endnote w:type="continuationSeparator" w:id="0">
    <w:p w14:paraId="4A186AD1" w14:textId="77777777" w:rsidR="007D3D96" w:rsidRDefault="007D3D96" w:rsidP="00D71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65E5D2" w14:textId="77777777" w:rsidR="007D3D96" w:rsidRDefault="007D3D96" w:rsidP="00D71776">
      <w:pPr>
        <w:spacing w:after="0" w:line="240" w:lineRule="auto"/>
      </w:pPr>
      <w:r>
        <w:separator/>
      </w:r>
    </w:p>
  </w:footnote>
  <w:footnote w:type="continuationSeparator" w:id="0">
    <w:p w14:paraId="2E7A6E60" w14:textId="77777777" w:rsidR="007D3D96" w:rsidRDefault="007D3D96" w:rsidP="00D717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967882"/>
    <w:multiLevelType w:val="hybridMultilevel"/>
    <w:tmpl w:val="36000048"/>
    <w:lvl w:ilvl="0" w:tplc="8EDCF464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CC07D1"/>
    <w:multiLevelType w:val="hybridMultilevel"/>
    <w:tmpl w:val="060AF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E36709"/>
    <w:multiLevelType w:val="hybridMultilevel"/>
    <w:tmpl w:val="2354A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8D75F7"/>
    <w:multiLevelType w:val="hybridMultilevel"/>
    <w:tmpl w:val="DC74E4F8"/>
    <w:lvl w:ilvl="0" w:tplc="7E3AD572">
      <w:start w:val="1"/>
      <w:numFmt w:val="decimal"/>
      <w:lvlText w:val="%1)"/>
      <w:lvlJc w:val="left"/>
      <w:pPr>
        <w:ind w:left="720" w:hanging="360"/>
      </w:pPr>
      <w:rPr>
        <w:rFonts w:hint="default"/>
        <w:b/>
        <w:sz w:val="36"/>
        <w:szCs w:val="3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NTMzNzY1M7YwNzFR0lEKTi0uzszPAykwqgUA7Aa2ziwAAAA="/>
  </w:docVars>
  <w:rsids>
    <w:rsidRoot w:val="00A56A65"/>
    <w:rsid w:val="0007461A"/>
    <w:rsid w:val="00074FDF"/>
    <w:rsid w:val="000D6725"/>
    <w:rsid w:val="00204CA3"/>
    <w:rsid w:val="002D38EA"/>
    <w:rsid w:val="002D6E22"/>
    <w:rsid w:val="00416397"/>
    <w:rsid w:val="00507F08"/>
    <w:rsid w:val="00596E8A"/>
    <w:rsid w:val="00691B9F"/>
    <w:rsid w:val="006A3A90"/>
    <w:rsid w:val="007D2F96"/>
    <w:rsid w:val="007D3D96"/>
    <w:rsid w:val="007E2526"/>
    <w:rsid w:val="008014B2"/>
    <w:rsid w:val="008468D9"/>
    <w:rsid w:val="00892594"/>
    <w:rsid w:val="00A0020E"/>
    <w:rsid w:val="00A56A65"/>
    <w:rsid w:val="00AB1E97"/>
    <w:rsid w:val="00AB56C7"/>
    <w:rsid w:val="00AC40E3"/>
    <w:rsid w:val="00B53BA6"/>
    <w:rsid w:val="00C17E08"/>
    <w:rsid w:val="00C6274A"/>
    <w:rsid w:val="00C76B6F"/>
    <w:rsid w:val="00CB0EBF"/>
    <w:rsid w:val="00D11440"/>
    <w:rsid w:val="00D71776"/>
    <w:rsid w:val="00D9237C"/>
    <w:rsid w:val="00E252CD"/>
    <w:rsid w:val="00E64909"/>
    <w:rsid w:val="00E70E60"/>
    <w:rsid w:val="00E74A1F"/>
    <w:rsid w:val="00EF553C"/>
    <w:rsid w:val="00F52CFA"/>
    <w:rsid w:val="00FD5331"/>
    <w:rsid w:val="00FE3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89ECB"/>
  <w15:chartTrackingRefBased/>
  <w15:docId w15:val="{2B711215-17AC-4755-B3AC-A78EAC1E3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6A65"/>
    <w:pPr>
      <w:spacing w:after="200" w:line="276" w:lineRule="auto"/>
    </w:pPr>
    <w:rPr>
      <w:rFonts w:ascii="Times New Roman" w:eastAsiaTheme="minorEastAsia" w:hAnsi="Times New Roman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7D2F96"/>
    <w:pPr>
      <w:keepNext/>
      <w:keepLines/>
      <w:spacing w:after="31"/>
      <w:ind w:left="118" w:hanging="10"/>
      <w:outlineLvl w:val="1"/>
    </w:pPr>
    <w:rPr>
      <w:rFonts w:ascii="Century Gothic" w:eastAsia="Century Gothic" w:hAnsi="Century Gothic" w:cs="Century Gothic"/>
      <w:b/>
      <w:color w:val="474747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qFormat/>
    <w:rsid w:val="00A56A65"/>
    <w:pPr>
      <w:spacing w:after="0" w:line="240" w:lineRule="auto"/>
      <w:jc w:val="center"/>
    </w:pPr>
    <w:rPr>
      <w:rFonts w:eastAsia="Times New Roman" w:cs="Times New Roman"/>
      <w:b/>
      <w:sz w:val="40"/>
      <w:szCs w:val="24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A56A65"/>
    <w:rPr>
      <w:rFonts w:ascii="Times New Roman" w:eastAsia="Times New Roman" w:hAnsi="Times New Roman" w:cs="Times New Roman"/>
      <w:b/>
      <w:sz w:val="40"/>
      <w:szCs w:val="24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A56A65"/>
    <w:pPr>
      <w:spacing w:line="240" w:lineRule="auto"/>
    </w:pPr>
    <w:rPr>
      <w:rFonts w:asciiTheme="minorHAnsi" w:eastAsiaTheme="minorHAnsi" w:hAnsiTheme="minorHAnsi"/>
      <w:b/>
      <w:bCs/>
      <w:color w:val="4472C4" w:themeColor="accent1"/>
      <w:sz w:val="18"/>
      <w:szCs w:val="18"/>
      <w:lang w:val="en-GB"/>
    </w:rPr>
  </w:style>
  <w:style w:type="paragraph" w:styleId="ListParagraph">
    <w:name w:val="List Paragraph"/>
    <w:basedOn w:val="Normal"/>
    <w:uiPriority w:val="34"/>
    <w:qFormat/>
    <w:rsid w:val="00A56A6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717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1776"/>
    <w:rPr>
      <w:rFonts w:ascii="Times New Roman" w:eastAsiaTheme="minorEastAsia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D717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1776"/>
    <w:rPr>
      <w:rFonts w:ascii="Times New Roman" w:eastAsiaTheme="minorEastAsia" w:hAnsi="Times New Roman"/>
      <w:sz w:val="24"/>
    </w:rPr>
  </w:style>
  <w:style w:type="paragraph" w:customStyle="1" w:styleId="Default">
    <w:name w:val="Default"/>
    <w:rsid w:val="00204CA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7D2F96"/>
    <w:rPr>
      <w:rFonts w:ascii="Century Gothic" w:eastAsia="Century Gothic" w:hAnsi="Century Gothic" w:cs="Century Gothic"/>
      <w:b/>
      <w:color w:val="474747"/>
      <w:sz w:val="28"/>
    </w:rPr>
  </w:style>
  <w:style w:type="table" w:customStyle="1" w:styleId="TableGrid">
    <w:name w:val="TableGrid"/>
    <w:rsid w:val="007D2F96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3</TotalTime>
  <Pages>11</Pages>
  <Words>514</Words>
  <Characters>293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Haris Irfan</dc:creator>
  <cp:keywords/>
  <dc:description/>
  <cp:lastModifiedBy>MUHAMMAD HARIS IRFAN</cp:lastModifiedBy>
  <cp:revision>12</cp:revision>
  <cp:lastPrinted>2021-03-07T16:45:00Z</cp:lastPrinted>
  <dcterms:created xsi:type="dcterms:W3CDTF">2021-03-03T10:47:00Z</dcterms:created>
  <dcterms:modified xsi:type="dcterms:W3CDTF">2021-04-17T21:19:00Z</dcterms:modified>
</cp:coreProperties>
</file>